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kern w:val="2"/>
          <w:lang w:val="en-GB" w:eastAsia="zh-CN"/>
          <w14:ligatures w14:val="standardContextual"/>
        </w:rPr>
        <w:id w:val="-1716585864"/>
        <w:docPartObj>
          <w:docPartGallery w:val="Cover Pages"/>
          <w:docPartUnique/>
        </w:docPartObj>
      </w:sdtPr>
      <w:sdtEndPr>
        <w:rPr>
          <w:rFonts w:ascii="Arial" w:hAnsi="Arial"/>
          <w:color w:val="auto"/>
          <w:sz w:val="24"/>
        </w:rPr>
      </w:sdtEndPr>
      <w:sdtContent>
        <w:p w14:paraId="5F647A5A" w14:textId="2AA31131" w:rsidR="006C0988" w:rsidRDefault="006C0988">
          <w:pPr>
            <w:pStyle w:val="NoSpacing"/>
            <w:spacing w:before="1540" w:after="240"/>
            <w:jc w:val="center"/>
            <w:rPr>
              <w:color w:val="4472C4" w:themeColor="accent1"/>
            </w:rPr>
          </w:pPr>
          <w:r>
            <w:rPr>
              <w:noProof/>
              <w:color w:val="4472C4" w:themeColor="accent1"/>
            </w:rPr>
            <w:drawing>
              <wp:inline distT="0" distB="0" distL="0" distR="0" wp14:anchorId="2D0B8CC4" wp14:editId="2F2416C4">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hint="eastAsia"/>
              <w:caps/>
              <w:color w:val="4472C4" w:themeColor="accent1"/>
              <w:sz w:val="72"/>
              <w:szCs w:val="72"/>
              <w:lang w:eastAsia="zh-CN"/>
            </w:rPr>
            <w:alias w:val="Title"/>
            <w:tag w:val=""/>
            <w:id w:val="1735040861"/>
            <w:placeholder>
              <w:docPart w:val="E6F6E3B9C9EC471FB180448273385EF0"/>
            </w:placeholder>
            <w:dataBinding w:prefixMappings="xmlns:ns0='http://purl.org/dc/elements/1.1/' xmlns:ns1='http://schemas.openxmlformats.org/package/2006/metadata/core-properties' " w:xpath="/ns1:coreProperties[1]/ns0:title[1]" w:storeItemID="{6C3C8BC8-F283-45AE-878A-BAB7291924A1}"/>
            <w:text/>
          </w:sdtPr>
          <w:sdtContent>
            <w:p w14:paraId="2CB6B3C6" w14:textId="4EC8326C" w:rsidR="006C0988" w:rsidRDefault="006C0988" w:rsidP="006C098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6C0988">
                <w:rPr>
                  <w:rFonts w:asciiTheme="majorHAnsi" w:eastAsiaTheme="majorEastAsia" w:hAnsiTheme="majorHAnsi" w:cstheme="majorBidi" w:hint="eastAsia"/>
                  <w:caps/>
                  <w:color w:val="4472C4" w:themeColor="accent1"/>
                  <w:sz w:val="72"/>
                  <w:szCs w:val="72"/>
                  <w:lang w:eastAsia="zh-CN"/>
                </w:rPr>
                <w:t>Distributed Systems Project</w:t>
              </w:r>
              <w:r>
                <w:rPr>
                  <w:rFonts w:asciiTheme="majorHAnsi" w:eastAsiaTheme="majorEastAsia" w:hAnsiTheme="majorHAnsi" w:cstheme="majorBidi" w:hint="eastAsia"/>
                  <w:caps/>
                  <w:color w:val="4472C4" w:themeColor="accent1"/>
                  <w:sz w:val="72"/>
                  <w:szCs w:val="72"/>
                  <w:lang w:eastAsia="zh-CN"/>
                </w:rPr>
                <w:t xml:space="preserve"> Report</w:t>
              </w:r>
            </w:p>
          </w:sdtContent>
        </w:sdt>
        <w:sdt>
          <w:sdtPr>
            <w:rPr>
              <w:color w:val="4472C4" w:themeColor="accent1"/>
              <w:sz w:val="28"/>
              <w:szCs w:val="28"/>
            </w:rPr>
            <w:alias w:val="Subtitle"/>
            <w:tag w:val=""/>
            <w:id w:val="328029620"/>
            <w:placeholder>
              <w:docPart w:val="5CD6BAAAD67C4AEAABF745496730E444"/>
            </w:placeholder>
            <w:dataBinding w:prefixMappings="xmlns:ns0='http://purl.org/dc/elements/1.1/' xmlns:ns1='http://schemas.openxmlformats.org/package/2006/metadata/core-properties' " w:xpath="/ns1:coreProperties[1]/ns0:subject[1]" w:storeItemID="{6C3C8BC8-F283-45AE-878A-BAB7291924A1}"/>
            <w:text/>
          </w:sdtPr>
          <w:sdtContent>
            <w:p w14:paraId="781B8E0A" w14:textId="1AAC0588" w:rsidR="006C0988" w:rsidRDefault="006C0988">
              <w:pPr>
                <w:pStyle w:val="NoSpacing"/>
                <w:jc w:val="center"/>
                <w:rPr>
                  <w:color w:val="4472C4" w:themeColor="accent1"/>
                  <w:sz w:val="28"/>
                  <w:szCs w:val="28"/>
                </w:rPr>
              </w:pPr>
              <w:r w:rsidRPr="006C0988">
                <w:rPr>
                  <w:color w:val="4472C4" w:themeColor="accent1"/>
                  <w:sz w:val="28"/>
                  <w:szCs w:val="28"/>
                </w:rPr>
                <w:t>Live Video Streaming Service with Facial Recognition</w:t>
              </w:r>
            </w:p>
          </w:sdtContent>
        </w:sdt>
        <w:p w14:paraId="5425110A" w14:textId="77777777" w:rsidR="006C0988" w:rsidRDefault="006C0988">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68A35B2" wp14:editId="4F3AB4F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4-30T00:00:00Z">
                                    <w:dateFormat w:val="MMMM d, yyyy"/>
                                    <w:lid w:val="en-US"/>
                                    <w:storeMappedDataAs w:val="dateTime"/>
                                    <w:calendar w:val="gregorian"/>
                                  </w:date>
                                </w:sdtPr>
                                <w:sdtContent>
                                  <w:p w14:paraId="5606DD96" w14:textId="05C3A2A5" w:rsidR="006C0988" w:rsidRDefault="006C0988">
                                    <w:pPr>
                                      <w:pStyle w:val="NoSpacing"/>
                                      <w:spacing w:after="40"/>
                                      <w:jc w:val="center"/>
                                      <w:rPr>
                                        <w:caps/>
                                        <w:color w:val="4472C4" w:themeColor="accent1"/>
                                        <w:sz w:val="28"/>
                                        <w:szCs w:val="28"/>
                                      </w:rPr>
                                    </w:pPr>
                                    <w:r>
                                      <w:rPr>
                                        <w:caps/>
                                        <w:color w:val="4472C4" w:themeColor="accent1"/>
                                        <w:sz w:val="28"/>
                                        <w:szCs w:val="28"/>
                                      </w:rPr>
                                      <w:t>April 30, 2023</w:t>
                                    </w:r>
                                  </w:p>
                                </w:sdtContent>
                              </w:sdt>
                              <w:p w14:paraId="36F34088" w14:textId="3590EEEA" w:rsidR="006C0988" w:rsidRDefault="006C0988">
                                <w:pPr>
                                  <w:pStyle w:val="NoSpacing"/>
                                  <w:jc w:val="center"/>
                                  <w:rPr>
                                    <w:color w:val="4472C4" w:themeColor="accent1"/>
                                  </w:rPr>
                                </w:pPr>
                                <w:r w:rsidRPr="006C0988">
                                  <w:rPr>
                                    <w:caps/>
                                    <w:color w:val="4472C4" w:themeColor="accent1"/>
                                  </w:rPr>
                                  <w:t xml:space="preserve">YIKUN FAN 20099869 </w:t>
                                </w: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8A35B2"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4-30T00:00:00Z">
                              <w:dateFormat w:val="MMMM d, yyyy"/>
                              <w:lid w:val="en-US"/>
                              <w:storeMappedDataAs w:val="dateTime"/>
                              <w:calendar w:val="gregorian"/>
                            </w:date>
                          </w:sdtPr>
                          <w:sdtContent>
                            <w:p w14:paraId="5606DD96" w14:textId="05C3A2A5" w:rsidR="006C0988" w:rsidRDefault="006C0988">
                              <w:pPr>
                                <w:pStyle w:val="NoSpacing"/>
                                <w:spacing w:after="40"/>
                                <w:jc w:val="center"/>
                                <w:rPr>
                                  <w:caps/>
                                  <w:color w:val="4472C4" w:themeColor="accent1"/>
                                  <w:sz w:val="28"/>
                                  <w:szCs w:val="28"/>
                                </w:rPr>
                              </w:pPr>
                              <w:r>
                                <w:rPr>
                                  <w:caps/>
                                  <w:color w:val="4472C4" w:themeColor="accent1"/>
                                  <w:sz w:val="28"/>
                                  <w:szCs w:val="28"/>
                                </w:rPr>
                                <w:t>April 30, 2023</w:t>
                              </w:r>
                            </w:p>
                          </w:sdtContent>
                        </w:sdt>
                        <w:p w14:paraId="36F34088" w14:textId="3590EEEA" w:rsidR="006C0988" w:rsidRDefault="006C0988">
                          <w:pPr>
                            <w:pStyle w:val="NoSpacing"/>
                            <w:jc w:val="center"/>
                            <w:rPr>
                              <w:color w:val="4472C4" w:themeColor="accent1"/>
                            </w:rPr>
                          </w:pPr>
                          <w:r w:rsidRPr="006C0988">
                            <w:rPr>
                              <w:caps/>
                              <w:color w:val="4472C4" w:themeColor="accent1"/>
                            </w:rPr>
                            <w:t xml:space="preserve">YIKUN FAN 20099869 </w:t>
                          </w: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1A3E717B" wp14:editId="6894432A">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7693096" w14:textId="3BC64249" w:rsidR="006C0988" w:rsidRDefault="006C0988">
          <w:pPr>
            <w:widowControl/>
            <w:jc w:val="left"/>
          </w:pPr>
          <w:r>
            <w:br w:type="page"/>
          </w:r>
        </w:p>
      </w:sdtContent>
    </w:sdt>
    <w:sdt>
      <w:sdtPr>
        <w:id w:val="-1082979465"/>
        <w:docPartObj>
          <w:docPartGallery w:val="Table of Contents"/>
          <w:docPartUnique/>
        </w:docPartObj>
      </w:sdtPr>
      <w:sdtEndPr>
        <w:rPr>
          <w:rFonts w:ascii="Arial" w:eastAsiaTheme="minorEastAsia" w:hAnsi="Arial" w:cstheme="minorBidi"/>
          <w:b/>
          <w:bCs/>
          <w:noProof/>
          <w:color w:val="auto"/>
          <w:kern w:val="2"/>
          <w:sz w:val="24"/>
          <w:szCs w:val="22"/>
          <w:lang w:val="en-GB" w:eastAsia="zh-CN"/>
          <w14:ligatures w14:val="standardContextual"/>
        </w:rPr>
      </w:sdtEndPr>
      <w:sdtContent>
        <w:p w14:paraId="0FFDDFED" w14:textId="7602AD2B" w:rsidR="00EB6F09" w:rsidRDefault="00EB6F09">
          <w:pPr>
            <w:pStyle w:val="TOCHeading"/>
          </w:pPr>
          <w:r>
            <w:t>Table of Contents</w:t>
          </w:r>
        </w:p>
        <w:p w14:paraId="4FA3E5E2" w14:textId="090162ED" w:rsidR="00EB6F09" w:rsidRDefault="00EB6F09">
          <w:pPr>
            <w:pStyle w:val="TOC1"/>
            <w:tabs>
              <w:tab w:val="right" w:leader="dot" w:pos="8296"/>
            </w:tabs>
            <w:rPr>
              <w:rFonts w:asciiTheme="minorHAnsi" w:hAnsiTheme="minorHAnsi"/>
              <w:noProof/>
              <w:sz w:val="22"/>
            </w:rPr>
          </w:pPr>
          <w:r>
            <w:fldChar w:fldCharType="begin"/>
          </w:r>
          <w:r>
            <w:instrText xml:space="preserve"> TOC \o "1-3" \h \z \u </w:instrText>
          </w:r>
          <w:r>
            <w:fldChar w:fldCharType="separate"/>
          </w:r>
          <w:hyperlink w:anchor="_Toc134027430" w:history="1">
            <w:r w:rsidRPr="004A3290">
              <w:rPr>
                <w:rStyle w:val="Hyperlink"/>
                <w:noProof/>
              </w:rPr>
              <w:t>1. Introduction</w:t>
            </w:r>
            <w:r>
              <w:rPr>
                <w:noProof/>
                <w:webHidden/>
              </w:rPr>
              <w:tab/>
            </w:r>
            <w:r>
              <w:rPr>
                <w:noProof/>
                <w:webHidden/>
              </w:rPr>
              <w:fldChar w:fldCharType="begin"/>
            </w:r>
            <w:r>
              <w:rPr>
                <w:noProof/>
                <w:webHidden/>
              </w:rPr>
              <w:instrText xml:space="preserve"> PAGEREF _Toc134027430 \h </w:instrText>
            </w:r>
            <w:r>
              <w:rPr>
                <w:noProof/>
                <w:webHidden/>
              </w:rPr>
            </w:r>
            <w:r>
              <w:rPr>
                <w:noProof/>
                <w:webHidden/>
              </w:rPr>
              <w:fldChar w:fldCharType="separate"/>
            </w:r>
            <w:r>
              <w:rPr>
                <w:noProof/>
                <w:webHidden/>
              </w:rPr>
              <w:t>2</w:t>
            </w:r>
            <w:r>
              <w:rPr>
                <w:noProof/>
                <w:webHidden/>
              </w:rPr>
              <w:fldChar w:fldCharType="end"/>
            </w:r>
          </w:hyperlink>
        </w:p>
        <w:p w14:paraId="5DB6FF1F" w14:textId="0F16EABD" w:rsidR="00EB6F09" w:rsidRDefault="00EB6F09">
          <w:pPr>
            <w:pStyle w:val="TOC1"/>
            <w:tabs>
              <w:tab w:val="right" w:leader="dot" w:pos="8296"/>
            </w:tabs>
            <w:rPr>
              <w:rFonts w:asciiTheme="minorHAnsi" w:hAnsiTheme="minorHAnsi"/>
              <w:noProof/>
              <w:sz w:val="22"/>
            </w:rPr>
          </w:pPr>
          <w:hyperlink w:anchor="_Toc134027431" w:history="1">
            <w:r w:rsidRPr="004A3290">
              <w:rPr>
                <w:rStyle w:val="Hyperlink"/>
                <w:noProof/>
              </w:rPr>
              <w:t>2. Architecture &amp; Technologies</w:t>
            </w:r>
            <w:r>
              <w:rPr>
                <w:noProof/>
                <w:webHidden/>
              </w:rPr>
              <w:tab/>
            </w:r>
            <w:r>
              <w:rPr>
                <w:noProof/>
                <w:webHidden/>
              </w:rPr>
              <w:fldChar w:fldCharType="begin"/>
            </w:r>
            <w:r>
              <w:rPr>
                <w:noProof/>
                <w:webHidden/>
              </w:rPr>
              <w:instrText xml:space="preserve"> PAGEREF _Toc134027431 \h </w:instrText>
            </w:r>
            <w:r>
              <w:rPr>
                <w:noProof/>
                <w:webHidden/>
              </w:rPr>
            </w:r>
            <w:r>
              <w:rPr>
                <w:noProof/>
                <w:webHidden/>
              </w:rPr>
              <w:fldChar w:fldCharType="separate"/>
            </w:r>
            <w:r>
              <w:rPr>
                <w:noProof/>
                <w:webHidden/>
              </w:rPr>
              <w:t>2</w:t>
            </w:r>
            <w:r>
              <w:rPr>
                <w:noProof/>
                <w:webHidden/>
              </w:rPr>
              <w:fldChar w:fldCharType="end"/>
            </w:r>
          </w:hyperlink>
        </w:p>
        <w:p w14:paraId="506627F2" w14:textId="07045692" w:rsidR="00EB6F09" w:rsidRDefault="00EB6F09">
          <w:pPr>
            <w:pStyle w:val="TOC2"/>
            <w:tabs>
              <w:tab w:val="right" w:leader="dot" w:pos="8296"/>
            </w:tabs>
            <w:rPr>
              <w:rFonts w:asciiTheme="minorHAnsi" w:hAnsiTheme="minorHAnsi"/>
              <w:noProof/>
              <w:sz w:val="22"/>
            </w:rPr>
          </w:pPr>
          <w:hyperlink w:anchor="_Toc134027432" w:history="1">
            <w:r w:rsidRPr="004A3290">
              <w:rPr>
                <w:rStyle w:val="Hyperlink"/>
                <w:noProof/>
              </w:rPr>
              <w:t>2.1 Architecture</w:t>
            </w:r>
            <w:r>
              <w:rPr>
                <w:noProof/>
                <w:webHidden/>
              </w:rPr>
              <w:tab/>
            </w:r>
            <w:r>
              <w:rPr>
                <w:noProof/>
                <w:webHidden/>
              </w:rPr>
              <w:fldChar w:fldCharType="begin"/>
            </w:r>
            <w:r>
              <w:rPr>
                <w:noProof/>
                <w:webHidden/>
              </w:rPr>
              <w:instrText xml:space="preserve"> PAGEREF _Toc134027432 \h </w:instrText>
            </w:r>
            <w:r>
              <w:rPr>
                <w:noProof/>
                <w:webHidden/>
              </w:rPr>
            </w:r>
            <w:r>
              <w:rPr>
                <w:noProof/>
                <w:webHidden/>
              </w:rPr>
              <w:fldChar w:fldCharType="separate"/>
            </w:r>
            <w:r>
              <w:rPr>
                <w:noProof/>
                <w:webHidden/>
              </w:rPr>
              <w:t>2</w:t>
            </w:r>
            <w:r>
              <w:rPr>
                <w:noProof/>
                <w:webHidden/>
              </w:rPr>
              <w:fldChar w:fldCharType="end"/>
            </w:r>
          </w:hyperlink>
        </w:p>
        <w:p w14:paraId="7A174707" w14:textId="13853903" w:rsidR="00EB6F09" w:rsidRDefault="00EB6F09">
          <w:pPr>
            <w:pStyle w:val="TOC2"/>
            <w:tabs>
              <w:tab w:val="right" w:leader="dot" w:pos="8296"/>
            </w:tabs>
            <w:rPr>
              <w:rFonts w:asciiTheme="minorHAnsi" w:hAnsiTheme="minorHAnsi"/>
              <w:noProof/>
              <w:sz w:val="22"/>
            </w:rPr>
          </w:pPr>
          <w:hyperlink w:anchor="_Toc134027433" w:history="1">
            <w:r w:rsidRPr="004A3290">
              <w:rPr>
                <w:rStyle w:val="Hyperlink"/>
                <w:noProof/>
              </w:rPr>
              <w:t>2.2 Technologies</w:t>
            </w:r>
            <w:r>
              <w:rPr>
                <w:noProof/>
                <w:webHidden/>
              </w:rPr>
              <w:tab/>
            </w:r>
            <w:r>
              <w:rPr>
                <w:noProof/>
                <w:webHidden/>
              </w:rPr>
              <w:fldChar w:fldCharType="begin"/>
            </w:r>
            <w:r>
              <w:rPr>
                <w:noProof/>
                <w:webHidden/>
              </w:rPr>
              <w:instrText xml:space="preserve"> PAGEREF _Toc134027433 \h </w:instrText>
            </w:r>
            <w:r>
              <w:rPr>
                <w:noProof/>
                <w:webHidden/>
              </w:rPr>
            </w:r>
            <w:r>
              <w:rPr>
                <w:noProof/>
                <w:webHidden/>
              </w:rPr>
              <w:fldChar w:fldCharType="separate"/>
            </w:r>
            <w:r>
              <w:rPr>
                <w:noProof/>
                <w:webHidden/>
              </w:rPr>
              <w:t>3</w:t>
            </w:r>
            <w:r>
              <w:rPr>
                <w:noProof/>
                <w:webHidden/>
              </w:rPr>
              <w:fldChar w:fldCharType="end"/>
            </w:r>
          </w:hyperlink>
        </w:p>
        <w:p w14:paraId="6A0CC8C2" w14:textId="0856FA3F" w:rsidR="00EB6F09" w:rsidRDefault="00EB6F09">
          <w:pPr>
            <w:pStyle w:val="TOC1"/>
            <w:tabs>
              <w:tab w:val="right" w:leader="dot" w:pos="8296"/>
            </w:tabs>
            <w:rPr>
              <w:rFonts w:asciiTheme="minorHAnsi" w:hAnsiTheme="minorHAnsi"/>
              <w:noProof/>
              <w:sz w:val="22"/>
            </w:rPr>
          </w:pPr>
          <w:hyperlink w:anchor="_Toc134027434" w:history="1">
            <w:r w:rsidRPr="004A3290">
              <w:rPr>
                <w:rStyle w:val="Hyperlink"/>
                <w:noProof/>
              </w:rPr>
              <w:t>3. Functional and non-functional requirements</w:t>
            </w:r>
            <w:r>
              <w:rPr>
                <w:noProof/>
                <w:webHidden/>
              </w:rPr>
              <w:tab/>
            </w:r>
            <w:r>
              <w:rPr>
                <w:noProof/>
                <w:webHidden/>
              </w:rPr>
              <w:fldChar w:fldCharType="begin"/>
            </w:r>
            <w:r>
              <w:rPr>
                <w:noProof/>
                <w:webHidden/>
              </w:rPr>
              <w:instrText xml:space="preserve"> PAGEREF _Toc134027434 \h </w:instrText>
            </w:r>
            <w:r>
              <w:rPr>
                <w:noProof/>
                <w:webHidden/>
              </w:rPr>
            </w:r>
            <w:r>
              <w:rPr>
                <w:noProof/>
                <w:webHidden/>
              </w:rPr>
              <w:fldChar w:fldCharType="separate"/>
            </w:r>
            <w:r>
              <w:rPr>
                <w:noProof/>
                <w:webHidden/>
              </w:rPr>
              <w:t>4</w:t>
            </w:r>
            <w:r>
              <w:rPr>
                <w:noProof/>
                <w:webHidden/>
              </w:rPr>
              <w:fldChar w:fldCharType="end"/>
            </w:r>
          </w:hyperlink>
        </w:p>
        <w:p w14:paraId="077EA601" w14:textId="78C92860" w:rsidR="00EB6F09" w:rsidRDefault="00EB6F09">
          <w:pPr>
            <w:pStyle w:val="TOC2"/>
            <w:tabs>
              <w:tab w:val="right" w:leader="dot" w:pos="8296"/>
            </w:tabs>
            <w:rPr>
              <w:rFonts w:asciiTheme="minorHAnsi" w:hAnsiTheme="minorHAnsi"/>
              <w:noProof/>
              <w:sz w:val="22"/>
            </w:rPr>
          </w:pPr>
          <w:hyperlink w:anchor="_Toc134027435" w:history="1">
            <w:r w:rsidRPr="004A3290">
              <w:rPr>
                <w:rStyle w:val="Hyperlink"/>
                <w:noProof/>
              </w:rPr>
              <w:t>3.1 Functional requirements</w:t>
            </w:r>
            <w:r>
              <w:rPr>
                <w:noProof/>
                <w:webHidden/>
              </w:rPr>
              <w:tab/>
            </w:r>
            <w:r>
              <w:rPr>
                <w:noProof/>
                <w:webHidden/>
              </w:rPr>
              <w:fldChar w:fldCharType="begin"/>
            </w:r>
            <w:r>
              <w:rPr>
                <w:noProof/>
                <w:webHidden/>
              </w:rPr>
              <w:instrText xml:space="preserve"> PAGEREF _Toc134027435 \h </w:instrText>
            </w:r>
            <w:r>
              <w:rPr>
                <w:noProof/>
                <w:webHidden/>
              </w:rPr>
            </w:r>
            <w:r>
              <w:rPr>
                <w:noProof/>
                <w:webHidden/>
              </w:rPr>
              <w:fldChar w:fldCharType="separate"/>
            </w:r>
            <w:r>
              <w:rPr>
                <w:noProof/>
                <w:webHidden/>
              </w:rPr>
              <w:t>4</w:t>
            </w:r>
            <w:r>
              <w:rPr>
                <w:noProof/>
                <w:webHidden/>
              </w:rPr>
              <w:fldChar w:fldCharType="end"/>
            </w:r>
          </w:hyperlink>
        </w:p>
        <w:p w14:paraId="20B31A94" w14:textId="669737D2" w:rsidR="00EB6F09" w:rsidRDefault="00EB6F09">
          <w:pPr>
            <w:pStyle w:val="TOC2"/>
            <w:tabs>
              <w:tab w:val="right" w:leader="dot" w:pos="8296"/>
            </w:tabs>
            <w:rPr>
              <w:rFonts w:asciiTheme="minorHAnsi" w:hAnsiTheme="minorHAnsi"/>
              <w:noProof/>
              <w:sz w:val="22"/>
            </w:rPr>
          </w:pPr>
          <w:hyperlink w:anchor="_Toc134027436" w:history="1">
            <w:r w:rsidRPr="004A3290">
              <w:rPr>
                <w:rStyle w:val="Hyperlink"/>
                <w:noProof/>
              </w:rPr>
              <w:t>3.2 Non-functional requirements</w:t>
            </w:r>
            <w:r>
              <w:rPr>
                <w:noProof/>
                <w:webHidden/>
              </w:rPr>
              <w:tab/>
            </w:r>
            <w:r>
              <w:rPr>
                <w:noProof/>
                <w:webHidden/>
              </w:rPr>
              <w:fldChar w:fldCharType="begin"/>
            </w:r>
            <w:r>
              <w:rPr>
                <w:noProof/>
                <w:webHidden/>
              </w:rPr>
              <w:instrText xml:space="preserve"> PAGEREF _Toc134027436 \h </w:instrText>
            </w:r>
            <w:r>
              <w:rPr>
                <w:noProof/>
                <w:webHidden/>
              </w:rPr>
            </w:r>
            <w:r>
              <w:rPr>
                <w:noProof/>
                <w:webHidden/>
              </w:rPr>
              <w:fldChar w:fldCharType="separate"/>
            </w:r>
            <w:r>
              <w:rPr>
                <w:noProof/>
                <w:webHidden/>
              </w:rPr>
              <w:t>4</w:t>
            </w:r>
            <w:r>
              <w:rPr>
                <w:noProof/>
                <w:webHidden/>
              </w:rPr>
              <w:fldChar w:fldCharType="end"/>
            </w:r>
          </w:hyperlink>
        </w:p>
        <w:p w14:paraId="120F6BAC" w14:textId="38DCA9A2" w:rsidR="00EB6F09" w:rsidRDefault="00EB6F09">
          <w:pPr>
            <w:pStyle w:val="TOC1"/>
            <w:tabs>
              <w:tab w:val="right" w:leader="dot" w:pos="8296"/>
            </w:tabs>
            <w:rPr>
              <w:rFonts w:asciiTheme="minorHAnsi" w:hAnsiTheme="minorHAnsi"/>
              <w:noProof/>
              <w:sz w:val="22"/>
            </w:rPr>
          </w:pPr>
          <w:hyperlink w:anchor="_Toc134027437" w:history="1">
            <w:r w:rsidRPr="004A3290">
              <w:rPr>
                <w:rStyle w:val="Hyperlink"/>
                <w:noProof/>
              </w:rPr>
              <w:t>4. Implementation</w:t>
            </w:r>
            <w:r>
              <w:rPr>
                <w:noProof/>
                <w:webHidden/>
              </w:rPr>
              <w:tab/>
            </w:r>
            <w:r>
              <w:rPr>
                <w:noProof/>
                <w:webHidden/>
              </w:rPr>
              <w:fldChar w:fldCharType="begin"/>
            </w:r>
            <w:r>
              <w:rPr>
                <w:noProof/>
                <w:webHidden/>
              </w:rPr>
              <w:instrText xml:space="preserve"> PAGEREF _Toc134027437 \h </w:instrText>
            </w:r>
            <w:r>
              <w:rPr>
                <w:noProof/>
                <w:webHidden/>
              </w:rPr>
            </w:r>
            <w:r>
              <w:rPr>
                <w:noProof/>
                <w:webHidden/>
              </w:rPr>
              <w:fldChar w:fldCharType="separate"/>
            </w:r>
            <w:r>
              <w:rPr>
                <w:noProof/>
                <w:webHidden/>
              </w:rPr>
              <w:t>5</w:t>
            </w:r>
            <w:r>
              <w:rPr>
                <w:noProof/>
                <w:webHidden/>
              </w:rPr>
              <w:fldChar w:fldCharType="end"/>
            </w:r>
          </w:hyperlink>
        </w:p>
        <w:p w14:paraId="74A25908" w14:textId="12554104" w:rsidR="00EB6F09" w:rsidRDefault="00EB6F09">
          <w:pPr>
            <w:pStyle w:val="TOC2"/>
            <w:tabs>
              <w:tab w:val="right" w:leader="dot" w:pos="8296"/>
            </w:tabs>
            <w:rPr>
              <w:rFonts w:asciiTheme="minorHAnsi" w:hAnsiTheme="minorHAnsi"/>
              <w:noProof/>
              <w:sz w:val="22"/>
            </w:rPr>
          </w:pPr>
          <w:hyperlink w:anchor="_Toc134027438" w:history="1">
            <w:r w:rsidRPr="004A3290">
              <w:rPr>
                <w:rStyle w:val="Hyperlink"/>
                <w:noProof/>
              </w:rPr>
              <w:t>4.1 Design</w:t>
            </w:r>
            <w:r>
              <w:rPr>
                <w:noProof/>
                <w:webHidden/>
              </w:rPr>
              <w:tab/>
            </w:r>
            <w:r>
              <w:rPr>
                <w:noProof/>
                <w:webHidden/>
              </w:rPr>
              <w:fldChar w:fldCharType="begin"/>
            </w:r>
            <w:r>
              <w:rPr>
                <w:noProof/>
                <w:webHidden/>
              </w:rPr>
              <w:instrText xml:space="preserve"> PAGEREF _Toc134027438 \h </w:instrText>
            </w:r>
            <w:r>
              <w:rPr>
                <w:noProof/>
                <w:webHidden/>
              </w:rPr>
            </w:r>
            <w:r>
              <w:rPr>
                <w:noProof/>
                <w:webHidden/>
              </w:rPr>
              <w:fldChar w:fldCharType="separate"/>
            </w:r>
            <w:r>
              <w:rPr>
                <w:noProof/>
                <w:webHidden/>
              </w:rPr>
              <w:t>5</w:t>
            </w:r>
            <w:r>
              <w:rPr>
                <w:noProof/>
                <w:webHidden/>
              </w:rPr>
              <w:fldChar w:fldCharType="end"/>
            </w:r>
          </w:hyperlink>
        </w:p>
        <w:p w14:paraId="133E86EA" w14:textId="2930ADB5" w:rsidR="00EB6F09" w:rsidRDefault="00EB6F09">
          <w:pPr>
            <w:pStyle w:val="TOC2"/>
            <w:tabs>
              <w:tab w:val="right" w:leader="dot" w:pos="8296"/>
            </w:tabs>
            <w:rPr>
              <w:rFonts w:asciiTheme="minorHAnsi" w:hAnsiTheme="minorHAnsi"/>
              <w:noProof/>
              <w:sz w:val="22"/>
            </w:rPr>
          </w:pPr>
          <w:hyperlink w:anchor="_Toc134027439" w:history="1">
            <w:r w:rsidRPr="004A3290">
              <w:rPr>
                <w:rStyle w:val="Hyperlink"/>
                <w:noProof/>
              </w:rPr>
              <w:t>4.2 Implementation</w:t>
            </w:r>
            <w:r>
              <w:rPr>
                <w:noProof/>
                <w:webHidden/>
              </w:rPr>
              <w:tab/>
            </w:r>
            <w:r>
              <w:rPr>
                <w:noProof/>
                <w:webHidden/>
              </w:rPr>
              <w:fldChar w:fldCharType="begin"/>
            </w:r>
            <w:r>
              <w:rPr>
                <w:noProof/>
                <w:webHidden/>
              </w:rPr>
              <w:instrText xml:space="preserve"> PAGEREF _Toc134027439 \h </w:instrText>
            </w:r>
            <w:r>
              <w:rPr>
                <w:noProof/>
                <w:webHidden/>
              </w:rPr>
            </w:r>
            <w:r>
              <w:rPr>
                <w:noProof/>
                <w:webHidden/>
              </w:rPr>
              <w:fldChar w:fldCharType="separate"/>
            </w:r>
            <w:r>
              <w:rPr>
                <w:noProof/>
                <w:webHidden/>
              </w:rPr>
              <w:t>5</w:t>
            </w:r>
            <w:r>
              <w:rPr>
                <w:noProof/>
                <w:webHidden/>
              </w:rPr>
              <w:fldChar w:fldCharType="end"/>
            </w:r>
          </w:hyperlink>
        </w:p>
        <w:p w14:paraId="60CA6DFC" w14:textId="0138E2E4" w:rsidR="00EB6F09" w:rsidRDefault="00EB6F09">
          <w:pPr>
            <w:pStyle w:val="TOC3"/>
            <w:tabs>
              <w:tab w:val="right" w:leader="dot" w:pos="8296"/>
            </w:tabs>
            <w:rPr>
              <w:rFonts w:asciiTheme="minorHAnsi" w:hAnsiTheme="minorHAnsi"/>
              <w:noProof/>
              <w:sz w:val="22"/>
            </w:rPr>
          </w:pPr>
          <w:hyperlink w:anchor="_Toc134027440" w:history="1">
            <w:r w:rsidRPr="004A3290">
              <w:rPr>
                <w:rStyle w:val="Hyperlink"/>
                <w:noProof/>
              </w:rPr>
              <w:t>4.2.1 Installing and Configuration</w:t>
            </w:r>
            <w:r>
              <w:rPr>
                <w:noProof/>
                <w:webHidden/>
              </w:rPr>
              <w:tab/>
            </w:r>
            <w:r>
              <w:rPr>
                <w:noProof/>
                <w:webHidden/>
              </w:rPr>
              <w:fldChar w:fldCharType="begin"/>
            </w:r>
            <w:r>
              <w:rPr>
                <w:noProof/>
                <w:webHidden/>
              </w:rPr>
              <w:instrText xml:space="preserve"> PAGEREF _Toc134027440 \h </w:instrText>
            </w:r>
            <w:r>
              <w:rPr>
                <w:noProof/>
                <w:webHidden/>
              </w:rPr>
            </w:r>
            <w:r>
              <w:rPr>
                <w:noProof/>
                <w:webHidden/>
              </w:rPr>
              <w:fldChar w:fldCharType="separate"/>
            </w:r>
            <w:r>
              <w:rPr>
                <w:noProof/>
                <w:webHidden/>
              </w:rPr>
              <w:t>5</w:t>
            </w:r>
            <w:r>
              <w:rPr>
                <w:noProof/>
                <w:webHidden/>
              </w:rPr>
              <w:fldChar w:fldCharType="end"/>
            </w:r>
          </w:hyperlink>
        </w:p>
        <w:p w14:paraId="50EA587A" w14:textId="4CECA5F8" w:rsidR="00EB6F09" w:rsidRDefault="00EB6F09">
          <w:pPr>
            <w:pStyle w:val="TOC3"/>
            <w:tabs>
              <w:tab w:val="right" w:leader="dot" w:pos="8296"/>
            </w:tabs>
            <w:rPr>
              <w:rFonts w:asciiTheme="minorHAnsi" w:hAnsiTheme="minorHAnsi"/>
              <w:noProof/>
              <w:sz w:val="22"/>
            </w:rPr>
          </w:pPr>
          <w:hyperlink w:anchor="_Toc134027441" w:history="1">
            <w:r w:rsidRPr="004A3290">
              <w:rPr>
                <w:rStyle w:val="Hyperlink"/>
                <w:noProof/>
              </w:rPr>
              <w:t>4.2.2 Development</w:t>
            </w:r>
            <w:r>
              <w:rPr>
                <w:noProof/>
                <w:webHidden/>
              </w:rPr>
              <w:tab/>
            </w:r>
            <w:r>
              <w:rPr>
                <w:noProof/>
                <w:webHidden/>
              </w:rPr>
              <w:fldChar w:fldCharType="begin"/>
            </w:r>
            <w:r>
              <w:rPr>
                <w:noProof/>
                <w:webHidden/>
              </w:rPr>
              <w:instrText xml:space="preserve"> PAGEREF _Toc134027441 \h </w:instrText>
            </w:r>
            <w:r>
              <w:rPr>
                <w:noProof/>
                <w:webHidden/>
              </w:rPr>
            </w:r>
            <w:r>
              <w:rPr>
                <w:noProof/>
                <w:webHidden/>
              </w:rPr>
              <w:fldChar w:fldCharType="separate"/>
            </w:r>
            <w:r>
              <w:rPr>
                <w:noProof/>
                <w:webHidden/>
              </w:rPr>
              <w:t>6</w:t>
            </w:r>
            <w:r>
              <w:rPr>
                <w:noProof/>
                <w:webHidden/>
              </w:rPr>
              <w:fldChar w:fldCharType="end"/>
            </w:r>
          </w:hyperlink>
        </w:p>
        <w:p w14:paraId="49512ACB" w14:textId="4E536BDF" w:rsidR="00EB6F09" w:rsidRDefault="00EB6F09">
          <w:pPr>
            <w:pStyle w:val="TOC3"/>
            <w:tabs>
              <w:tab w:val="right" w:leader="dot" w:pos="8296"/>
            </w:tabs>
            <w:rPr>
              <w:rFonts w:asciiTheme="minorHAnsi" w:hAnsiTheme="minorHAnsi"/>
              <w:noProof/>
              <w:sz w:val="22"/>
            </w:rPr>
          </w:pPr>
          <w:hyperlink w:anchor="_Toc134027442" w:history="1">
            <w:r w:rsidRPr="004A3290">
              <w:rPr>
                <w:rStyle w:val="Hyperlink"/>
                <w:noProof/>
              </w:rPr>
              <w:t>4.2.3 Integration &amp; Key Code Walk through</w:t>
            </w:r>
            <w:r>
              <w:rPr>
                <w:noProof/>
                <w:webHidden/>
              </w:rPr>
              <w:tab/>
            </w:r>
            <w:r>
              <w:rPr>
                <w:noProof/>
                <w:webHidden/>
              </w:rPr>
              <w:fldChar w:fldCharType="begin"/>
            </w:r>
            <w:r>
              <w:rPr>
                <w:noProof/>
                <w:webHidden/>
              </w:rPr>
              <w:instrText xml:space="preserve"> PAGEREF _Toc134027442 \h </w:instrText>
            </w:r>
            <w:r>
              <w:rPr>
                <w:noProof/>
                <w:webHidden/>
              </w:rPr>
            </w:r>
            <w:r>
              <w:rPr>
                <w:noProof/>
                <w:webHidden/>
              </w:rPr>
              <w:fldChar w:fldCharType="separate"/>
            </w:r>
            <w:r>
              <w:rPr>
                <w:noProof/>
                <w:webHidden/>
              </w:rPr>
              <w:t>7</w:t>
            </w:r>
            <w:r>
              <w:rPr>
                <w:noProof/>
                <w:webHidden/>
              </w:rPr>
              <w:fldChar w:fldCharType="end"/>
            </w:r>
          </w:hyperlink>
        </w:p>
        <w:p w14:paraId="49E38BDB" w14:textId="5267491C" w:rsidR="00EB6F09" w:rsidRDefault="00EB6F09">
          <w:pPr>
            <w:pStyle w:val="TOC1"/>
            <w:tabs>
              <w:tab w:val="right" w:leader="dot" w:pos="8296"/>
            </w:tabs>
            <w:rPr>
              <w:rFonts w:asciiTheme="minorHAnsi" w:hAnsiTheme="minorHAnsi"/>
              <w:noProof/>
              <w:sz w:val="22"/>
            </w:rPr>
          </w:pPr>
          <w:hyperlink w:anchor="_Toc134027443" w:history="1">
            <w:r w:rsidRPr="004A3290">
              <w:rPr>
                <w:rStyle w:val="Hyperlink"/>
                <w:noProof/>
              </w:rPr>
              <w:t>5. Conclusion</w:t>
            </w:r>
            <w:r>
              <w:rPr>
                <w:noProof/>
                <w:webHidden/>
              </w:rPr>
              <w:tab/>
            </w:r>
            <w:r>
              <w:rPr>
                <w:noProof/>
                <w:webHidden/>
              </w:rPr>
              <w:fldChar w:fldCharType="begin"/>
            </w:r>
            <w:r>
              <w:rPr>
                <w:noProof/>
                <w:webHidden/>
              </w:rPr>
              <w:instrText xml:space="preserve"> PAGEREF _Toc134027443 \h </w:instrText>
            </w:r>
            <w:r>
              <w:rPr>
                <w:noProof/>
                <w:webHidden/>
              </w:rPr>
            </w:r>
            <w:r>
              <w:rPr>
                <w:noProof/>
                <w:webHidden/>
              </w:rPr>
              <w:fldChar w:fldCharType="separate"/>
            </w:r>
            <w:r>
              <w:rPr>
                <w:noProof/>
                <w:webHidden/>
              </w:rPr>
              <w:t>10</w:t>
            </w:r>
            <w:r>
              <w:rPr>
                <w:noProof/>
                <w:webHidden/>
              </w:rPr>
              <w:fldChar w:fldCharType="end"/>
            </w:r>
          </w:hyperlink>
        </w:p>
        <w:p w14:paraId="39792FCB" w14:textId="238AD5EF" w:rsidR="00EB6F09" w:rsidRDefault="00EB6F09">
          <w:pPr>
            <w:pStyle w:val="TOC2"/>
            <w:tabs>
              <w:tab w:val="right" w:leader="dot" w:pos="8296"/>
            </w:tabs>
            <w:rPr>
              <w:rFonts w:asciiTheme="minorHAnsi" w:hAnsiTheme="minorHAnsi"/>
              <w:noProof/>
              <w:sz w:val="22"/>
            </w:rPr>
          </w:pPr>
          <w:hyperlink w:anchor="_Toc134027444" w:history="1">
            <w:r w:rsidRPr="004A3290">
              <w:rPr>
                <w:rStyle w:val="Hyperlink"/>
                <w:noProof/>
              </w:rPr>
              <w:t>5.1 Modification</w:t>
            </w:r>
            <w:r>
              <w:rPr>
                <w:noProof/>
                <w:webHidden/>
              </w:rPr>
              <w:tab/>
            </w:r>
            <w:r>
              <w:rPr>
                <w:noProof/>
                <w:webHidden/>
              </w:rPr>
              <w:fldChar w:fldCharType="begin"/>
            </w:r>
            <w:r>
              <w:rPr>
                <w:noProof/>
                <w:webHidden/>
              </w:rPr>
              <w:instrText xml:space="preserve"> PAGEREF _Toc134027444 \h </w:instrText>
            </w:r>
            <w:r>
              <w:rPr>
                <w:noProof/>
                <w:webHidden/>
              </w:rPr>
            </w:r>
            <w:r>
              <w:rPr>
                <w:noProof/>
                <w:webHidden/>
              </w:rPr>
              <w:fldChar w:fldCharType="separate"/>
            </w:r>
            <w:r>
              <w:rPr>
                <w:noProof/>
                <w:webHidden/>
              </w:rPr>
              <w:t>10</w:t>
            </w:r>
            <w:r>
              <w:rPr>
                <w:noProof/>
                <w:webHidden/>
              </w:rPr>
              <w:fldChar w:fldCharType="end"/>
            </w:r>
          </w:hyperlink>
        </w:p>
        <w:p w14:paraId="792B5369" w14:textId="19392BCF" w:rsidR="00EB6F09" w:rsidRDefault="00EB6F09">
          <w:pPr>
            <w:pStyle w:val="TOC2"/>
            <w:tabs>
              <w:tab w:val="right" w:leader="dot" w:pos="8296"/>
            </w:tabs>
            <w:rPr>
              <w:rFonts w:asciiTheme="minorHAnsi" w:hAnsiTheme="minorHAnsi"/>
              <w:noProof/>
              <w:sz w:val="22"/>
            </w:rPr>
          </w:pPr>
          <w:hyperlink w:anchor="_Toc134027445" w:history="1">
            <w:r w:rsidRPr="004A3290">
              <w:rPr>
                <w:rStyle w:val="Hyperlink"/>
                <w:noProof/>
              </w:rPr>
              <w:t>5.2 Summary</w:t>
            </w:r>
            <w:r>
              <w:rPr>
                <w:noProof/>
                <w:webHidden/>
              </w:rPr>
              <w:tab/>
            </w:r>
            <w:r>
              <w:rPr>
                <w:noProof/>
                <w:webHidden/>
              </w:rPr>
              <w:fldChar w:fldCharType="begin"/>
            </w:r>
            <w:r>
              <w:rPr>
                <w:noProof/>
                <w:webHidden/>
              </w:rPr>
              <w:instrText xml:space="preserve"> PAGEREF _Toc134027445 \h </w:instrText>
            </w:r>
            <w:r>
              <w:rPr>
                <w:noProof/>
                <w:webHidden/>
              </w:rPr>
            </w:r>
            <w:r>
              <w:rPr>
                <w:noProof/>
                <w:webHidden/>
              </w:rPr>
              <w:fldChar w:fldCharType="separate"/>
            </w:r>
            <w:r>
              <w:rPr>
                <w:noProof/>
                <w:webHidden/>
              </w:rPr>
              <w:t>14</w:t>
            </w:r>
            <w:r>
              <w:rPr>
                <w:noProof/>
                <w:webHidden/>
              </w:rPr>
              <w:fldChar w:fldCharType="end"/>
            </w:r>
          </w:hyperlink>
        </w:p>
        <w:p w14:paraId="0E2BED17" w14:textId="3E8F5E4D" w:rsidR="00EB6F09" w:rsidRDefault="00EB6F09">
          <w:pPr>
            <w:pStyle w:val="TOC1"/>
            <w:tabs>
              <w:tab w:val="right" w:leader="dot" w:pos="8296"/>
            </w:tabs>
            <w:rPr>
              <w:rFonts w:asciiTheme="minorHAnsi" w:hAnsiTheme="minorHAnsi"/>
              <w:noProof/>
              <w:sz w:val="22"/>
            </w:rPr>
          </w:pPr>
          <w:hyperlink w:anchor="_Toc134027446" w:history="1">
            <w:r w:rsidRPr="004A3290">
              <w:rPr>
                <w:rStyle w:val="Hyperlink"/>
                <w:noProof/>
              </w:rPr>
              <w:t>6. Reference</w:t>
            </w:r>
            <w:r>
              <w:rPr>
                <w:noProof/>
                <w:webHidden/>
              </w:rPr>
              <w:tab/>
            </w:r>
            <w:r>
              <w:rPr>
                <w:noProof/>
                <w:webHidden/>
              </w:rPr>
              <w:fldChar w:fldCharType="begin"/>
            </w:r>
            <w:r>
              <w:rPr>
                <w:noProof/>
                <w:webHidden/>
              </w:rPr>
              <w:instrText xml:space="preserve"> PAGEREF _Toc134027446 \h </w:instrText>
            </w:r>
            <w:r>
              <w:rPr>
                <w:noProof/>
                <w:webHidden/>
              </w:rPr>
            </w:r>
            <w:r>
              <w:rPr>
                <w:noProof/>
                <w:webHidden/>
              </w:rPr>
              <w:fldChar w:fldCharType="separate"/>
            </w:r>
            <w:r>
              <w:rPr>
                <w:noProof/>
                <w:webHidden/>
              </w:rPr>
              <w:t>14</w:t>
            </w:r>
            <w:r>
              <w:rPr>
                <w:noProof/>
                <w:webHidden/>
              </w:rPr>
              <w:fldChar w:fldCharType="end"/>
            </w:r>
          </w:hyperlink>
        </w:p>
        <w:p w14:paraId="19845387" w14:textId="46334E44" w:rsidR="00EB6F09" w:rsidRDefault="00EB6F09">
          <w:r>
            <w:rPr>
              <w:b/>
              <w:bCs/>
              <w:noProof/>
            </w:rPr>
            <w:fldChar w:fldCharType="end"/>
          </w:r>
        </w:p>
      </w:sdtContent>
    </w:sdt>
    <w:p w14:paraId="78E38355" w14:textId="6A152182" w:rsidR="006C0988" w:rsidRDefault="006C0988" w:rsidP="00EB6F09">
      <w:pPr>
        <w:pStyle w:val="TOCHeading"/>
      </w:pPr>
    </w:p>
    <w:p w14:paraId="3FDF1684" w14:textId="77777777" w:rsidR="006C0988" w:rsidRDefault="006C0988"/>
    <w:p w14:paraId="3FBF3FD6" w14:textId="77777777" w:rsidR="006C0988" w:rsidRDefault="006C0988"/>
    <w:p w14:paraId="662F22D0" w14:textId="77777777" w:rsidR="006C0988" w:rsidRDefault="006C0988"/>
    <w:p w14:paraId="3B9608A7" w14:textId="77777777" w:rsidR="006C0988" w:rsidRDefault="006C0988"/>
    <w:p w14:paraId="2DDF6034" w14:textId="77777777" w:rsidR="006C0988" w:rsidRDefault="006C0988"/>
    <w:p w14:paraId="31251087" w14:textId="77777777" w:rsidR="006C0988" w:rsidRDefault="006C0988"/>
    <w:p w14:paraId="140A55C0" w14:textId="77777777" w:rsidR="006C0988" w:rsidRDefault="006C0988"/>
    <w:p w14:paraId="7C44F5A0" w14:textId="77777777" w:rsidR="006C0988" w:rsidRDefault="006C0988"/>
    <w:p w14:paraId="0D55BB50" w14:textId="77777777" w:rsidR="006C0988" w:rsidRDefault="006C0988"/>
    <w:p w14:paraId="147ADB96" w14:textId="77777777" w:rsidR="006C0988" w:rsidRDefault="006C0988"/>
    <w:p w14:paraId="03535EA9" w14:textId="77777777" w:rsidR="006C0988" w:rsidRDefault="006C0988"/>
    <w:p w14:paraId="6356BF46" w14:textId="77777777" w:rsidR="006C0988" w:rsidRDefault="006C0988"/>
    <w:p w14:paraId="6A98749C" w14:textId="6DA25379" w:rsidR="00EB57B4" w:rsidRDefault="00C77D07" w:rsidP="00884D26">
      <w:pPr>
        <w:pStyle w:val="Heading1"/>
      </w:pPr>
      <w:bookmarkStart w:id="0" w:name="_Toc134027390"/>
      <w:bookmarkStart w:id="1" w:name="_Toc134027430"/>
      <w:r>
        <w:lastRenderedPageBreak/>
        <w:t xml:space="preserve">1. </w:t>
      </w:r>
      <w:r w:rsidR="001674CE">
        <w:rPr>
          <w:rFonts w:hint="eastAsia"/>
        </w:rPr>
        <w:t>Introduction</w:t>
      </w:r>
      <w:bookmarkEnd w:id="0"/>
      <w:bookmarkEnd w:id="1"/>
    </w:p>
    <w:p w14:paraId="49ECACE6" w14:textId="4FC83151" w:rsidR="0013727A" w:rsidRPr="00EB6F09" w:rsidRDefault="0013727A" w:rsidP="00EB6F09">
      <w:r w:rsidRPr="00EB6F09">
        <w:t>As a modern technological achievement, facial recognition technology has brought convenience to our lives. This project aims to use facial recognition technology to construct a web app that can recognize faces from live stream video.</w:t>
      </w:r>
    </w:p>
    <w:p w14:paraId="1CD659B5" w14:textId="708A7A75" w:rsidR="0013727A" w:rsidRPr="00EB6F09" w:rsidRDefault="0013727A" w:rsidP="00EB6F09">
      <w:r w:rsidRPr="00EB6F09">
        <w:t xml:space="preserve">So far, many mature face detection models have been developed worldwide, such as </w:t>
      </w:r>
      <w:proofErr w:type="spellStart"/>
      <w:r w:rsidRPr="00EB6F09">
        <w:t>VGGFace</w:t>
      </w:r>
      <w:proofErr w:type="spellEnd"/>
      <w:r w:rsidRPr="00EB6F09">
        <w:t xml:space="preserve"> designed and developed by the Computer Vision Group at the University of Oxford, </w:t>
      </w:r>
      <w:proofErr w:type="spellStart"/>
      <w:r w:rsidRPr="00EB6F09">
        <w:t>FaceNet</w:t>
      </w:r>
      <w:proofErr w:type="spellEnd"/>
      <w:r w:rsidRPr="00EB6F09">
        <w:t xml:space="preserve"> developed by Google, and </w:t>
      </w:r>
      <w:proofErr w:type="spellStart"/>
      <w:r w:rsidRPr="00EB6F09">
        <w:t>OpenFace</w:t>
      </w:r>
      <w:proofErr w:type="spellEnd"/>
      <w:r w:rsidRPr="00EB6F09">
        <w:t xml:space="preserve"> developed by Carnegie Mellon University. These models are very powerful and can perform tasks such as age estimation and emotion recognition in addition to facial recognition.</w:t>
      </w:r>
    </w:p>
    <w:p w14:paraId="30ABC565" w14:textId="7E8EED3A" w:rsidR="0013727A" w:rsidRPr="00EB6F09" w:rsidRDefault="0013727A" w:rsidP="00EB6F09">
      <w:r w:rsidRPr="00EB6F09">
        <w:t xml:space="preserve">However, these powerful models require a significant amount of computing resources. After considering the application scenarios and requirements of this project comprehensively, I have chosen to use the </w:t>
      </w:r>
      <w:proofErr w:type="spellStart"/>
      <w:r w:rsidRPr="00EB6F09">
        <w:t>face_recognition</w:t>
      </w:r>
      <w:proofErr w:type="spellEnd"/>
      <w:r w:rsidRPr="00EB6F09">
        <w:t xml:space="preserve"> library as the algorithm for facial recognition. </w:t>
      </w:r>
      <w:proofErr w:type="spellStart"/>
      <w:r w:rsidRPr="00EB6F09">
        <w:t>face_recognition</w:t>
      </w:r>
      <w:proofErr w:type="spellEnd"/>
      <w:r w:rsidRPr="00EB6F09">
        <w:t xml:space="preserve"> uses the deep learning framework </w:t>
      </w:r>
      <w:proofErr w:type="spellStart"/>
      <w:r w:rsidRPr="00EB6F09">
        <w:t>dlib</w:t>
      </w:r>
      <w:proofErr w:type="spellEnd"/>
      <w:r w:rsidRPr="00EB6F09">
        <w:t xml:space="preserve"> for training. The library is easy to use, and its applications include detecting faces in images and video streams, extracting facial features, and matching them. It can identify the location of faces, provide visual outputs, and calculate the confidence of matches, which aligns well with the goals of this project.</w:t>
      </w:r>
    </w:p>
    <w:p w14:paraId="49DB0161" w14:textId="48C0813E" w:rsidR="00D168EB" w:rsidRPr="00EB6F09" w:rsidRDefault="0013727A" w:rsidP="00EB6F09">
      <w:r w:rsidRPr="00EB6F09">
        <w:t>In this project, I will also use other technologies such as OpenCV to ultimately create a web application that can identify the location of faces, label the name of the match, and provide a confidence score that can be accessed by multiple users simultaneously.</w:t>
      </w:r>
    </w:p>
    <w:p w14:paraId="6221BDB9" w14:textId="77777777" w:rsidR="00B133B6" w:rsidRDefault="00B133B6" w:rsidP="0013727A"/>
    <w:p w14:paraId="7A9273C7" w14:textId="7AED5F50" w:rsidR="00C77D07" w:rsidRDefault="00C77D07" w:rsidP="00884D26">
      <w:pPr>
        <w:pStyle w:val="Heading1"/>
      </w:pPr>
      <w:bookmarkStart w:id="2" w:name="_Toc134027391"/>
      <w:bookmarkStart w:id="3" w:name="_Toc134027431"/>
      <w:r>
        <w:t xml:space="preserve">2. </w:t>
      </w:r>
      <w:r w:rsidR="001674CE">
        <w:t>Architecture</w:t>
      </w:r>
      <w:r>
        <w:t xml:space="preserve"> &amp;</w:t>
      </w:r>
      <w:r w:rsidRPr="00C77D07">
        <w:t xml:space="preserve"> </w:t>
      </w:r>
      <w:r>
        <w:t>Technologies</w:t>
      </w:r>
      <w:bookmarkEnd w:id="2"/>
      <w:bookmarkEnd w:id="3"/>
    </w:p>
    <w:p w14:paraId="38C33A5F" w14:textId="5F3CE261" w:rsidR="009D418D" w:rsidRDefault="009D418D" w:rsidP="00884D26">
      <w:pPr>
        <w:pStyle w:val="Heading2"/>
      </w:pPr>
      <w:bookmarkStart w:id="4" w:name="_Toc134027392"/>
      <w:bookmarkStart w:id="5" w:name="_Toc134027432"/>
      <w:r>
        <w:t>2.1 Architecture</w:t>
      </w:r>
      <w:bookmarkEnd w:id="4"/>
      <w:bookmarkEnd w:id="5"/>
    </w:p>
    <w:p w14:paraId="4ECF5741" w14:textId="21D28AB6" w:rsidR="009D753D" w:rsidRDefault="009D753D" w:rsidP="009D753D">
      <w:r>
        <w:t xml:space="preserve">When designing the architecture of this system, some requirements for system coupling and security were sacrificed in order to improve performance. As a result, data communication between modules is </w:t>
      </w:r>
      <w:r>
        <w:rPr>
          <w:rFonts w:hint="eastAsia"/>
        </w:rPr>
        <w:t>r</w:t>
      </w:r>
      <w:r>
        <w:t>ather simple. The system is divided into several modules, as shown in the following diagram:</w:t>
      </w:r>
    </w:p>
    <w:p w14:paraId="2BE5853E" w14:textId="70EFDB81" w:rsidR="009D753D" w:rsidRDefault="009D753D" w:rsidP="009D753D">
      <w:r>
        <w:t>User Interface: This is the frontend of the web application where users can view the output from the server. It is built using technologies such as HTML.</w:t>
      </w:r>
    </w:p>
    <w:p w14:paraId="5E777565" w14:textId="4D7A4CB5" w:rsidR="009D753D" w:rsidRDefault="009D753D" w:rsidP="009D753D">
      <w:r>
        <w:t>Server: This is the web server and backend service of the web application, which are implemented to respond to frontend requests. It is implemented using the Flask web framework.</w:t>
      </w:r>
    </w:p>
    <w:p w14:paraId="439D7F0D" w14:textId="67DDA82C" w:rsidR="009D753D" w:rsidRDefault="009D753D" w:rsidP="009D753D">
      <w:r>
        <w:t>Face Processing Module: This module includes two sub-modules, Face Detection and Face Recognition. Face Detection is responsible for extracting faces from images or video streams using OpenCV. Face Recognition is responsible for functions such as identification, matching, and detection of faces, using the Face Recognition API.</w:t>
      </w:r>
    </w:p>
    <w:p w14:paraId="42D9BA98" w14:textId="3D8999D1" w:rsidR="009D753D" w:rsidRDefault="009D753D" w:rsidP="009D753D">
      <w:r>
        <w:lastRenderedPageBreak/>
        <w:t xml:space="preserve">Database: This module stores the information of faces for image </w:t>
      </w:r>
      <w:proofErr w:type="gramStart"/>
      <w:r>
        <w:t>comparison, and</w:t>
      </w:r>
      <w:proofErr w:type="gramEnd"/>
      <w:r>
        <w:t xml:space="preserve"> is simplified to a folder that stores images.</w:t>
      </w:r>
    </w:p>
    <w:p w14:paraId="2F6F86FA" w14:textId="77777777" w:rsidR="009D753D" w:rsidRDefault="009D753D" w:rsidP="009D753D">
      <w:r>
        <w:t>The overall architecture is shown in the diagram.</w:t>
      </w:r>
    </w:p>
    <w:p w14:paraId="61E942F1" w14:textId="40B30910" w:rsidR="00B668E7" w:rsidRDefault="00324A66" w:rsidP="00634210">
      <w:pPr>
        <w:jc w:val="center"/>
      </w:pPr>
      <w:r>
        <w:rPr>
          <w:noProof/>
        </w:rPr>
        <w:drawing>
          <wp:inline distT="0" distB="0" distL="0" distR="0" wp14:anchorId="43B773A9" wp14:editId="2C8B5714">
            <wp:extent cx="3340100" cy="3879850"/>
            <wp:effectExtent l="0" t="0" r="0" b="6350"/>
            <wp:docPr id="783609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0100" cy="3879850"/>
                    </a:xfrm>
                    <a:prstGeom prst="rect">
                      <a:avLst/>
                    </a:prstGeom>
                    <a:noFill/>
                    <a:ln>
                      <a:noFill/>
                    </a:ln>
                  </pic:spPr>
                </pic:pic>
              </a:graphicData>
            </a:graphic>
          </wp:inline>
        </w:drawing>
      </w:r>
    </w:p>
    <w:p w14:paraId="02641BE5" w14:textId="189599DC" w:rsidR="00ED436D" w:rsidRDefault="00AB30A3" w:rsidP="00634210">
      <w:pPr>
        <w:jc w:val="center"/>
      </w:pPr>
      <w:r>
        <w:rPr>
          <w:rFonts w:hint="eastAsia"/>
        </w:rPr>
        <w:t>Figure</w:t>
      </w:r>
      <w:r>
        <w:t xml:space="preserve"> </w:t>
      </w:r>
      <w:r w:rsidR="009D753D">
        <w:t>1</w:t>
      </w:r>
      <w:r>
        <w:t xml:space="preserve"> S</w:t>
      </w:r>
      <w:r>
        <w:rPr>
          <w:rFonts w:hint="eastAsia"/>
        </w:rPr>
        <w:t>ystem</w:t>
      </w:r>
      <w:r>
        <w:t xml:space="preserve"> Architecture</w:t>
      </w:r>
    </w:p>
    <w:p w14:paraId="09D9F6AE" w14:textId="77777777" w:rsidR="00634210" w:rsidRDefault="00634210"/>
    <w:p w14:paraId="31AAA1E4" w14:textId="3D3A6552" w:rsidR="009D418D" w:rsidRDefault="009D418D" w:rsidP="00884D26">
      <w:pPr>
        <w:pStyle w:val="Heading2"/>
      </w:pPr>
      <w:bookmarkStart w:id="6" w:name="_Toc134027393"/>
      <w:bookmarkStart w:id="7" w:name="_Toc134027433"/>
      <w:r>
        <w:t xml:space="preserve">2.2 </w:t>
      </w:r>
      <w:r w:rsidRPr="009D418D">
        <w:t>Technologies</w:t>
      </w:r>
      <w:bookmarkEnd w:id="6"/>
      <w:bookmarkEnd w:id="7"/>
    </w:p>
    <w:p w14:paraId="381E8264" w14:textId="1B067738" w:rsidR="00634210" w:rsidRDefault="00634210" w:rsidP="00634210">
      <w:r>
        <w:t xml:space="preserve">In order to develop this system, various technologies such as Flask, OpenCV, are used, where they used </w:t>
      </w:r>
      <w:proofErr w:type="gramStart"/>
      <w:r>
        <w:t>are</w:t>
      </w:r>
      <w:proofErr w:type="gramEnd"/>
      <w:r>
        <w:t xml:space="preserve"> indicated in the diagram. Here, let me introduce the key technologies:</w:t>
      </w:r>
    </w:p>
    <w:p w14:paraId="057D10B2" w14:textId="77777777" w:rsidR="00634210" w:rsidRDefault="00634210" w:rsidP="00634210">
      <w:r>
        <w:t>OpenCV: OpenCV is a cross-platform computer vision library that provides algorithms for image processing and machine learning. In this application, OpenCV is mainly used for image processing and face detection, as well as for locating facial features.</w:t>
      </w:r>
    </w:p>
    <w:p w14:paraId="29F63264" w14:textId="77777777" w:rsidR="00634210" w:rsidRDefault="00634210" w:rsidP="00634210">
      <w:r>
        <w:t xml:space="preserve">The </w:t>
      </w:r>
      <w:proofErr w:type="spellStart"/>
      <w:r>
        <w:t>face_recognition</w:t>
      </w:r>
      <w:proofErr w:type="spellEnd"/>
      <w:r>
        <w:t xml:space="preserve"> library: The </w:t>
      </w:r>
      <w:proofErr w:type="spellStart"/>
      <w:r>
        <w:t>face_recognition</w:t>
      </w:r>
      <w:proofErr w:type="spellEnd"/>
      <w:r>
        <w:t xml:space="preserve"> library is a Python package that provides face recognition capabilities using deep learning algorithms. In this application, the algorithm is responsible for implementing the face recognition functionality, by comparing the detected faces with known faces and determining the identity of the face.</w:t>
      </w:r>
    </w:p>
    <w:p w14:paraId="14C755DD" w14:textId="68AF3923" w:rsidR="00634210" w:rsidRDefault="00634210" w:rsidP="00634210">
      <w:proofErr w:type="spellStart"/>
      <w:r>
        <w:t>Dlib</w:t>
      </w:r>
      <w:proofErr w:type="spellEnd"/>
      <w:r>
        <w:t xml:space="preserve">: </w:t>
      </w:r>
      <w:proofErr w:type="spellStart"/>
      <w:r>
        <w:t>Dlib</w:t>
      </w:r>
      <w:proofErr w:type="spellEnd"/>
      <w:r>
        <w:t xml:space="preserve"> is an open-source C++ machine learning library that provides various algorithms in the field of machine learning. In this application, </w:t>
      </w:r>
      <w:proofErr w:type="spellStart"/>
      <w:r>
        <w:t>Dlib</w:t>
      </w:r>
      <w:proofErr w:type="spellEnd"/>
      <w:r>
        <w:t xml:space="preserve"> is the underlying library for the </w:t>
      </w:r>
      <w:proofErr w:type="spellStart"/>
      <w:r>
        <w:t>face_recognition</w:t>
      </w:r>
      <w:proofErr w:type="spellEnd"/>
      <w:r>
        <w:t xml:space="preserve"> algorithm, providing the face </w:t>
      </w:r>
      <w:r>
        <w:lastRenderedPageBreak/>
        <w:t xml:space="preserve">recognition algorithm for the </w:t>
      </w:r>
      <w:proofErr w:type="spellStart"/>
      <w:r>
        <w:t>face_recognition</w:t>
      </w:r>
      <w:proofErr w:type="spellEnd"/>
      <w:r>
        <w:t xml:space="preserve"> library.</w:t>
      </w:r>
    </w:p>
    <w:p w14:paraId="2D095529" w14:textId="59CC585B" w:rsidR="00634210" w:rsidRDefault="00634210" w:rsidP="00634210">
      <w:r>
        <w:t>Flask: Flask is a lightweight web application framework written in Python. In this application, Flask is used to build the web app, defining the application structure, handling client requests, and providing a web server interface.</w:t>
      </w:r>
    </w:p>
    <w:p w14:paraId="6B1D8065" w14:textId="252FD593" w:rsidR="00634210" w:rsidRDefault="00634210" w:rsidP="00634210">
      <w:r>
        <w:t>Waitress: Waitress is a lightweight and reliable WSGI (Web Server Gateway Interface) server that can be used to build web servers. In this application, Waitress is used to build the web server, considering the limited hardware resources and small-scale application.</w:t>
      </w:r>
    </w:p>
    <w:p w14:paraId="7DE45925" w14:textId="0F668D7A" w:rsidR="00634210" w:rsidRDefault="00634210" w:rsidP="00634210">
      <w:proofErr w:type="spellStart"/>
      <w:r>
        <w:t>Eventlet</w:t>
      </w:r>
      <w:proofErr w:type="spellEnd"/>
      <w:r>
        <w:t xml:space="preserve">: </w:t>
      </w:r>
      <w:proofErr w:type="spellStart"/>
      <w:r>
        <w:t>Eventlet</w:t>
      </w:r>
      <w:proofErr w:type="spellEnd"/>
      <w:r>
        <w:t xml:space="preserve"> is a Python asynchronous I/O library, similar to Waitress, that provides a simple and efficient way to write concurrent and high-performance web apps. In this application, </w:t>
      </w:r>
      <w:proofErr w:type="spellStart"/>
      <w:r>
        <w:t>Eventlet</w:t>
      </w:r>
      <w:proofErr w:type="spellEnd"/>
      <w:r>
        <w:t xml:space="preserve"> is used to learn how to build a web server.</w:t>
      </w:r>
    </w:p>
    <w:p w14:paraId="084077B9" w14:textId="6C4E42CE" w:rsidR="00634210" w:rsidRDefault="00634210" w:rsidP="00634210">
      <w:r>
        <w:t>Socket.IO: Socket.IO is a JavaScript library that provides event-based communication and can transmit data through WebSocket protocol, polling, and other transport protocols. In this application, Socket.IO is responsible for implementing bi-directional communication between the client and server.</w:t>
      </w:r>
    </w:p>
    <w:p w14:paraId="474F9891" w14:textId="77777777" w:rsidR="001674CE" w:rsidRDefault="001674CE"/>
    <w:p w14:paraId="5DB881BE" w14:textId="3D4464AF" w:rsidR="00634210" w:rsidRDefault="00C77D07" w:rsidP="002E57DC">
      <w:pPr>
        <w:pStyle w:val="Heading1"/>
      </w:pPr>
      <w:bookmarkStart w:id="8" w:name="_Toc134027394"/>
      <w:bookmarkStart w:id="9" w:name="_Toc134027434"/>
      <w:r>
        <w:t xml:space="preserve">3. </w:t>
      </w:r>
      <w:r w:rsidR="001674CE">
        <w:t>Functional and non-functional requirement</w:t>
      </w:r>
      <w:r w:rsidR="00411F35">
        <w:t>s</w:t>
      </w:r>
      <w:bookmarkEnd w:id="8"/>
      <w:bookmarkEnd w:id="9"/>
    </w:p>
    <w:p w14:paraId="52648075" w14:textId="791AC443" w:rsidR="00634210" w:rsidRDefault="00634210" w:rsidP="00634210">
      <w:pPr>
        <w:pStyle w:val="Heading2"/>
      </w:pPr>
      <w:bookmarkStart w:id="10" w:name="_Toc134027395"/>
      <w:bookmarkStart w:id="11" w:name="_Toc134027435"/>
      <w:r>
        <w:t xml:space="preserve">3.1 </w:t>
      </w:r>
      <w:r>
        <w:rPr>
          <w:rFonts w:hint="eastAsia"/>
        </w:rPr>
        <w:t>Functional requirements</w:t>
      </w:r>
      <w:bookmarkEnd w:id="10"/>
      <w:bookmarkEnd w:id="11"/>
    </w:p>
    <w:p w14:paraId="74A0DE98" w14:textId="7C93C59F" w:rsidR="00634210" w:rsidRDefault="00634210" w:rsidP="00634210">
      <w:r>
        <w:t>(1) The application must be accessible via a network server.</w:t>
      </w:r>
    </w:p>
    <w:p w14:paraId="5A88621B" w14:textId="71574EBF" w:rsidR="00634210" w:rsidRDefault="00634210" w:rsidP="00634210">
      <w:r>
        <w:t>(2) The application must be able to capture video in real-time through a webcam.</w:t>
      </w:r>
    </w:p>
    <w:p w14:paraId="3D288D6F" w14:textId="06A774C3" w:rsidR="00634210" w:rsidRDefault="00634210" w:rsidP="00634210">
      <w:r>
        <w:t>(3) The application must be able to recognize and classify faces in video frames.</w:t>
      </w:r>
    </w:p>
    <w:p w14:paraId="57C6BD2E" w14:textId="09A7C5CB" w:rsidR="00634210" w:rsidRDefault="00634210" w:rsidP="00634210">
      <w:r>
        <w:t>(4) The application must be able to recognize and classify at least three different people's facial features.</w:t>
      </w:r>
    </w:p>
    <w:p w14:paraId="6723F481" w14:textId="085EF0B1" w:rsidR="00634210" w:rsidRDefault="00634210" w:rsidP="00634210">
      <w:r>
        <w:t>(5) The application must annotate recognition results on video frames.</w:t>
      </w:r>
    </w:p>
    <w:p w14:paraId="751B1B1D" w14:textId="4F729068" w:rsidR="00634210" w:rsidRDefault="00634210" w:rsidP="00634210">
      <w:pPr>
        <w:pStyle w:val="Heading2"/>
      </w:pPr>
      <w:bookmarkStart w:id="12" w:name="_Toc134027396"/>
      <w:bookmarkStart w:id="13" w:name="_Toc134027436"/>
      <w:r>
        <w:t xml:space="preserve">3.2 </w:t>
      </w:r>
      <w:r>
        <w:rPr>
          <w:rFonts w:hint="eastAsia"/>
        </w:rPr>
        <w:t>Non-functional requirements</w:t>
      </w:r>
      <w:bookmarkEnd w:id="12"/>
      <w:bookmarkEnd w:id="13"/>
    </w:p>
    <w:p w14:paraId="2BEC2079" w14:textId="668BD602" w:rsidR="00634210" w:rsidRDefault="00634210" w:rsidP="00634210">
      <w:r>
        <w:t>(1) The application's response speed should be fast enough, and the FPS should be stable at 64 or higher.</w:t>
      </w:r>
    </w:p>
    <w:p w14:paraId="1CA67C07" w14:textId="53D0D7A6" w:rsidR="00634210" w:rsidRDefault="00634210" w:rsidP="00634210">
      <w:r>
        <w:t>(2) The application's recognition accuracy should be high, with a success rate of 90% or higher for recognition and classification.</w:t>
      </w:r>
    </w:p>
    <w:p w14:paraId="39F0E99E" w14:textId="65944E27" w:rsidR="00634210" w:rsidRDefault="00634210" w:rsidP="00634210">
      <w:r>
        <w:t>(3) The application should be user-friendly, allowing users to easily use the system for face recognition.</w:t>
      </w:r>
    </w:p>
    <w:p w14:paraId="6A3F1A67" w14:textId="38CE250F" w:rsidR="00634210" w:rsidRDefault="00634210" w:rsidP="00634210">
      <w:r>
        <w:t>(4) The application should have high scalability to facilitate future refactoring.</w:t>
      </w:r>
    </w:p>
    <w:p w14:paraId="11E4D09D" w14:textId="59EA2E08" w:rsidR="00634210" w:rsidRDefault="00634210" w:rsidP="00634210">
      <w:r>
        <w:t>(5) The application should have good maintainability and testability to facilitate system maintenance and updates.</w:t>
      </w:r>
    </w:p>
    <w:p w14:paraId="6F6D0DE0" w14:textId="4889FADC" w:rsidR="009D418D" w:rsidRDefault="00634210" w:rsidP="00634210">
      <w:r>
        <w:t>(6) The application should have good security to prevent system abuse and information theft.</w:t>
      </w:r>
    </w:p>
    <w:p w14:paraId="2AA844BE" w14:textId="77777777" w:rsidR="002E57DC" w:rsidRDefault="002E57DC" w:rsidP="00634210"/>
    <w:p w14:paraId="3511D6EA" w14:textId="77777777" w:rsidR="00C77D07" w:rsidRDefault="00C77D07" w:rsidP="00884D26">
      <w:pPr>
        <w:pStyle w:val="Heading1"/>
      </w:pPr>
      <w:bookmarkStart w:id="14" w:name="_Toc134027397"/>
      <w:bookmarkStart w:id="15" w:name="_Toc134027437"/>
      <w:r>
        <w:t>4. Implementation</w:t>
      </w:r>
      <w:bookmarkEnd w:id="14"/>
      <w:bookmarkEnd w:id="15"/>
    </w:p>
    <w:p w14:paraId="2E448403" w14:textId="1D49382D" w:rsidR="001674CE" w:rsidRDefault="009D5BBB" w:rsidP="00884D26">
      <w:pPr>
        <w:pStyle w:val="Heading2"/>
      </w:pPr>
      <w:bookmarkStart w:id="16" w:name="_Toc134027398"/>
      <w:bookmarkStart w:id="17" w:name="_Toc134027438"/>
      <w:r>
        <w:t xml:space="preserve">4.1 </w:t>
      </w:r>
      <w:r w:rsidR="001674CE">
        <w:t>Design</w:t>
      </w:r>
      <w:bookmarkEnd w:id="16"/>
      <w:bookmarkEnd w:id="17"/>
    </w:p>
    <w:p w14:paraId="796FF141" w14:textId="77777777" w:rsidR="00634210" w:rsidRDefault="00634210" w:rsidP="00634210">
      <w:pPr>
        <w:jc w:val="left"/>
      </w:pPr>
      <w:r>
        <w:t>The workflow of the entire system is as follows:</w:t>
      </w:r>
    </w:p>
    <w:p w14:paraId="56873F0D" w14:textId="24D4AF2E" w:rsidR="00634210" w:rsidRDefault="00634210" w:rsidP="00634210">
      <w:pPr>
        <w:jc w:val="left"/>
      </w:pPr>
      <w:r>
        <w:t>(1) Use the camera to capture live video and send it to the backend.</w:t>
      </w:r>
    </w:p>
    <w:p w14:paraId="1D8ABA0E" w14:textId="77777777" w:rsidR="00634210" w:rsidRDefault="00634210" w:rsidP="00634210">
      <w:pPr>
        <w:jc w:val="left"/>
      </w:pPr>
      <w:r>
        <w:t>(2) The backend server performs face detection on the received video.</w:t>
      </w:r>
    </w:p>
    <w:p w14:paraId="6E1066E0" w14:textId="77777777" w:rsidR="00634210" w:rsidRDefault="00634210" w:rsidP="00634210">
      <w:pPr>
        <w:jc w:val="left"/>
      </w:pPr>
      <w:r>
        <w:t>(3) If a face is detected, it is processed for location and comparison.</w:t>
      </w:r>
    </w:p>
    <w:p w14:paraId="06479DA2" w14:textId="77777777" w:rsidR="00634210" w:rsidRDefault="00634210" w:rsidP="00634210">
      <w:pPr>
        <w:jc w:val="left"/>
      </w:pPr>
      <w:r>
        <w:t>(4) The recognition result is returned.</w:t>
      </w:r>
    </w:p>
    <w:p w14:paraId="047705E1" w14:textId="77777777" w:rsidR="00634210" w:rsidRDefault="00634210" w:rsidP="00634210">
      <w:pPr>
        <w:jc w:val="left"/>
      </w:pPr>
    </w:p>
    <w:p w14:paraId="2D669786" w14:textId="65293ACA" w:rsidR="00CF104D" w:rsidRDefault="00634210" w:rsidP="00634210">
      <w:pPr>
        <w:jc w:val="center"/>
      </w:pPr>
      <w:r>
        <w:t>The workflow is illustrated in the following diagram:</w:t>
      </w:r>
      <w:r w:rsidR="00B937D2">
        <w:rPr>
          <w:rFonts w:hint="eastAsia"/>
          <w:noProof/>
        </w:rPr>
        <w:drawing>
          <wp:inline distT="0" distB="0" distL="0" distR="0" wp14:anchorId="568DAFDA" wp14:editId="2EF44742">
            <wp:extent cx="2949933" cy="4376495"/>
            <wp:effectExtent l="0" t="0" r="3175" b="5080"/>
            <wp:docPr id="5104187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3533" cy="4396671"/>
                    </a:xfrm>
                    <a:prstGeom prst="rect">
                      <a:avLst/>
                    </a:prstGeom>
                    <a:noFill/>
                    <a:ln>
                      <a:noFill/>
                    </a:ln>
                  </pic:spPr>
                </pic:pic>
              </a:graphicData>
            </a:graphic>
          </wp:inline>
        </w:drawing>
      </w:r>
    </w:p>
    <w:p w14:paraId="09264845" w14:textId="058F88E3" w:rsidR="00AB30A3" w:rsidRDefault="00AB30A3" w:rsidP="00634210">
      <w:pPr>
        <w:jc w:val="center"/>
      </w:pPr>
      <w:r>
        <w:rPr>
          <w:rFonts w:hint="eastAsia"/>
        </w:rPr>
        <w:t>Figure</w:t>
      </w:r>
      <w:r>
        <w:t xml:space="preserve"> </w:t>
      </w:r>
      <w:r w:rsidR="002E57DC">
        <w:t>2</w:t>
      </w:r>
      <w:r>
        <w:t xml:space="preserve"> S</w:t>
      </w:r>
      <w:r>
        <w:rPr>
          <w:rFonts w:hint="eastAsia"/>
        </w:rPr>
        <w:t>ystem</w:t>
      </w:r>
      <w:r>
        <w:t xml:space="preserve"> Design</w:t>
      </w:r>
    </w:p>
    <w:p w14:paraId="23AB9956" w14:textId="77777777" w:rsidR="00AB30A3" w:rsidRDefault="00AB30A3" w:rsidP="002E57DC"/>
    <w:p w14:paraId="78771453" w14:textId="6C2026E6" w:rsidR="001674CE" w:rsidRDefault="009D5BBB" w:rsidP="00884D26">
      <w:pPr>
        <w:pStyle w:val="Heading2"/>
      </w:pPr>
      <w:bookmarkStart w:id="18" w:name="_Toc134027399"/>
      <w:bookmarkStart w:id="19" w:name="_Toc134027439"/>
      <w:r>
        <w:t xml:space="preserve">4.2 </w:t>
      </w:r>
      <w:r w:rsidR="001674CE">
        <w:t>Implementation</w:t>
      </w:r>
      <w:bookmarkEnd w:id="18"/>
      <w:bookmarkEnd w:id="19"/>
    </w:p>
    <w:p w14:paraId="726B76F1" w14:textId="787833CD" w:rsidR="001674CE" w:rsidRDefault="009D5BBB" w:rsidP="00884D26">
      <w:pPr>
        <w:pStyle w:val="Heading3"/>
      </w:pPr>
      <w:bookmarkStart w:id="20" w:name="_Toc134027400"/>
      <w:bookmarkStart w:id="21" w:name="_Toc134027440"/>
      <w:r>
        <w:t xml:space="preserve">4.2.1 </w:t>
      </w:r>
      <w:r w:rsidR="001674CE">
        <w:rPr>
          <w:rFonts w:hint="eastAsia"/>
        </w:rPr>
        <w:t>Install</w:t>
      </w:r>
      <w:r w:rsidR="00A87EFB">
        <w:t>ing</w:t>
      </w:r>
      <w:r w:rsidR="001674CE">
        <w:t xml:space="preserve"> </w:t>
      </w:r>
      <w:r w:rsidR="00A87EFB">
        <w:rPr>
          <w:rFonts w:hint="eastAsia"/>
        </w:rPr>
        <w:t>and</w:t>
      </w:r>
      <w:r w:rsidR="00A87EFB">
        <w:t xml:space="preserve"> Configuration</w:t>
      </w:r>
      <w:bookmarkEnd w:id="20"/>
      <w:bookmarkEnd w:id="21"/>
    </w:p>
    <w:p w14:paraId="0D820E3E" w14:textId="08E3A5AE" w:rsidR="00634210" w:rsidRDefault="00634210">
      <w:r w:rsidRPr="00634210">
        <w:t xml:space="preserve">Firstly, I referred to a previous </w:t>
      </w:r>
      <w:r>
        <w:t>schoolmate’s</w:t>
      </w:r>
      <w:r w:rsidRPr="00634210">
        <w:t xml:space="preserve"> assignment to learn from </w:t>
      </w:r>
      <w:r>
        <w:t>his</w:t>
      </w:r>
      <w:r w:rsidRPr="00634210">
        <w:t xml:space="preserve"> projec</w:t>
      </w:r>
      <w:r>
        <w:t>t</w:t>
      </w:r>
      <w:r w:rsidRPr="00634210">
        <w:t xml:space="preserve">. However, during </w:t>
      </w:r>
      <w:r>
        <w:t>trying his project,</w:t>
      </w:r>
      <w:r w:rsidRPr="00634210">
        <w:t xml:space="preserve"> I encountered many difficulties, mainly in the installation of the required libraries.</w:t>
      </w:r>
    </w:p>
    <w:p w14:paraId="1A231CE5" w14:textId="77777777" w:rsidR="002E57DC" w:rsidRDefault="002E57DC" w:rsidP="00A87EFB">
      <w:r w:rsidRPr="002E57DC">
        <w:lastRenderedPageBreak/>
        <w:t>(1) When installing Socket.IO, I encountered an error that prevented me from installing it. Based on the error message, I searched for a solution online and found an article [1] that suggested that my computer was missing C++. I resolved this issue by installing Microsoft Visual C++ Build Tools.</w:t>
      </w:r>
    </w:p>
    <w:p w14:paraId="593F614D" w14:textId="6E6882A3" w:rsidR="00A87EFB" w:rsidRDefault="002E57DC">
      <w:r w:rsidRPr="002E57DC">
        <w:t xml:space="preserve">(2) Later on, I encountered another issue when installing </w:t>
      </w:r>
      <w:proofErr w:type="spellStart"/>
      <w:r w:rsidRPr="002E57DC">
        <w:t>dlib</w:t>
      </w:r>
      <w:proofErr w:type="spellEnd"/>
      <w:r w:rsidRPr="002E57DC">
        <w:t xml:space="preserve">. After trying the recommended version of </w:t>
      </w:r>
      <w:proofErr w:type="spellStart"/>
      <w:r w:rsidRPr="002E57DC">
        <w:t>dlib</w:t>
      </w:r>
      <w:proofErr w:type="spellEnd"/>
      <w:r w:rsidRPr="002E57DC">
        <w:t xml:space="preserve"> suggested by the project</w:t>
      </w:r>
      <w:r>
        <w:t xml:space="preserve"> specification</w:t>
      </w:r>
      <w:r w:rsidRPr="002E57DC">
        <w:t xml:space="preserve">, I was still unable to install it. However, this prompted me to do further research, and I came across an article [2] which suggested that I download the appropriate source file for </w:t>
      </w:r>
      <w:proofErr w:type="spellStart"/>
      <w:r w:rsidRPr="002E57DC">
        <w:t>dlib</w:t>
      </w:r>
      <w:proofErr w:type="spellEnd"/>
      <w:r w:rsidRPr="002E57DC">
        <w:t xml:space="preserve"> that matched my virtual environment's Python version and install it locally. For my Python version, the appropriate </w:t>
      </w:r>
      <w:proofErr w:type="spellStart"/>
      <w:r w:rsidRPr="002E57DC">
        <w:t>dlib</w:t>
      </w:r>
      <w:proofErr w:type="spellEnd"/>
      <w:r w:rsidRPr="002E57DC">
        <w:t xml:space="preserve"> version was dlib-19.22.0. Unfortunately, I still couldn't install it even after the local installation. After further research in article [3], I found that the issue was with </w:t>
      </w:r>
      <w:proofErr w:type="spellStart"/>
      <w:r w:rsidRPr="002E57DC">
        <w:t>setuptools</w:t>
      </w:r>
      <w:proofErr w:type="spellEnd"/>
      <w:r w:rsidRPr="002E57DC">
        <w:t xml:space="preserve">. During the installation of Socket.IO, </w:t>
      </w:r>
      <w:proofErr w:type="spellStart"/>
      <w:r w:rsidRPr="002E57DC">
        <w:t>setuptools</w:t>
      </w:r>
      <w:proofErr w:type="spellEnd"/>
      <w:r w:rsidRPr="002E57DC">
        <w:t xml:space="preserve"> was set to use version 3.3, which was incompatible with the current version of </w:t>
      </w:r>
      <w:proofErr w:type="spellStart"/>
      <w:r w:rsidRPr="002E57DC">
        <w:t>dlib</w:t>
      </w:r>
      <w:proofErr w:type="spellEnd"/>
      <w:r w:rsidRPr="002E57DC">
        <w:t xml:space="preserve">. Therefore, I created a new virtual environment and upgraded </w:t>
      </w:r>
      <w:proofErr w:type="spellStart"/>
      <w:r w:rsidRPr="002E57DC">
        <w:t>setuptools</w:t>
      </w:r>
      <w:proofErr w:type="spellEnd"/>
      <w:r w:rsidRPr="002E57DC">
        <w:t xml:space="preserve"> to the latest version, which allowed me to successfully install </w:t>
      </w:r>
      <w:proofErr w:type="spellStart"/>
      <w:r w:rsidRPr="002E57DC">
        <w:t>dlib</w:t>
      </w:r>
      <w:proofErr w:type="spellEnd"/>
      <w:r w:rsidRPr="002E57DC">
        <w:t>.</w:t>
      </w:r>
    </w:p>
    <w:p w14:paraId="2F573E43" w14:textId="77777777" w:rsidR="002E57DC" w:rsidRDefault="002E57DC"/>
    <w:p w14:paraId="6165F6FB" w14:textId="35136DC1" w:rsidR="002E57DC" w:rsidRDefault="009D5BBB" w:rsidP="002E57DC">
      <w:pPr>
        <w:pStyle w:val="Heading3"/>
      </w:pPr>
      <w:bookmarkStart w:id="22" w:name="_Toc134027401"/>
      <w:bookmarkStart w:id="23" w:name="_Toc134027441"/>
      <w:r>
        <w:t xml:space="preserve">4.2.2 </w:t>
      </w:r>
      <w:r w:rsidR="001E69F0" w:rsidRPr="001E69F0">
        <w:t>Development</w:t>
      </w:r>
      <w:bookmarkEnd w:id="22"/>
      <w:bookmarkEnd w:id="23"/>
    </w:p>
    <w:p w14:paraId="4AFCE214" w14:textId="77777777" w:rsidR="002E57DC" w:rsidRDefault="002E57DC" w:rsidP="002E57DC">
      <w:pPr>
        <w:jc w:val="left"/>
      </w:pPr>
      <w:r w:rsidRPr="002E57DC">
        <w:t xml:space="preserve">According to the main functionalities, I divided the application into multiple phases and developed them step by step. </w:t>
      </w:r>
    </w:p>
    <w:p w14:paraId="656464BA" w14:textId="120EE0ED" w:rsidR="002E57DC" w:rsidRDefault="002E57DC" w:rsidP="002E57DC">
      <w:pPr>
        <w:jc w:val="left"/>
      </w:pPr>
      <w:r>
        <w:t xml:space="preserve">(1) In the first </w:t>
      </w:r>
      <w:r w:rsidRPr="002E57DC">
        <w:t>phase</w:t>
      </w:r>
      <w:r>
        <w:t>, I created a server and build the application structure. I built a user-friendly front-end page and set up the corresponding routes and services on the back end. After testing, the server was able to receive client connections, and I confirmed that multiple connections could exist simultaneously, as shown in the figure:</w:t>
      </w:r>
    </w:p>
    <w:p w14:paraId="4327ED4A" w14:textId="28F8A1D0" w:rsidR="00A940C6" w:rsidRDefault="00A940C6" w:rsidP="002E57DC">
      <w:pPr>
        <w:jc w:val="center"/>
      </w:pPr>
      <w:r>
        <w:rPr>
          <w:noProof/>
        </w:rPr>
        <w:drawing>
          <wp:inline distT="0" distB="0" distL="0" distR="0" wp14:anchorId="16FB3E40" wp14:editId="2EAEB76B">
            <wp:extent cx="4301655" cy="1090174"/>
            <wp:effectExtent l="0" t="0" r="3810" b="0"/>
            <wp:docPr id="191358334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83347" name="Picture 1" descr="Text&#10;&#10;Description automatically generated"/>
                    <pic:cNvPicPr/>
                  </pic:nvPicPr>
                  <pic:blipFill>
                    <a:blip r:embed="rId13"/>
                    <a:stretch>
                      <a:fillRect/>
                    </a:stretch>
                  </pic:blipFill>
                  <pic:spPr>
                    <a:xfrm>
                      <a:off x="0" y="0"/>
                      <a:ext cx="4332427" cy="1097973"/>
                    </a:xfrm>
                    <a:prstGeom prst="rect">
                      <a:avLst/>
                    </a:prstGeom>
                  </pic:spPr>
                </pic:pic>
              </a:graphicData>
            </a:graphic>
          </wp:inline>
        </w:drawing>
      </w:r>
    </w:p>
    <w:p w14:paraId="4C84AEF7" w14:textId="57792E4D" w:rsidR="00BA7C28" w:rsidRDefault="00BA7C28" w:rsidP="002E57DC">
      <w:pPr>
        <w:jc w:val="center"/>
      </w:pPr>
      <w:r>
        <w:rPr>
          <w:rFonts w:hint="eastAsia"/>
        </w:rPr>
        <w:t>Figure</w:t>
      </w:r>
      <w:r>
        <w:t xml:space="preserve"> </w:t>
      </w:r>
      <w:r w:rsidR="002E57DC">
        <w:t>3</w:t>
      </w:r>
      <w:r>
        <w:t xml:space="preserve"> Web server </w:t>
      </w:r>
      <w:r>
        <w:rPr>
          <w:rFonts w:hint="eastAsia"/>
        </w:rPr>
        <w:t>running</w:t>
      </w:r>
      <w:r>
        <w:t xml:space="preserve"> </w:t>
      </w:r>
      <w:proofErr w:type="gramStart"/>
      <w:r>
        <w:rPr>
          <w:rFonts w:hint="eastAsia"/>
        </w:rPr>
        <w:t>logs</w:t>
      </w:r>
      <w:proofErr w:type="gramEnd"/>
    </w:p>
    <w:p w14:paraId="3AD5C8B3" w14:textId="77777777" w:rsidR="0089224D" w:rsidRDefault="0089224D"/>
    <w:p w14:paraId="53154213" w14:textId="79793AE8" w:rsidR="002E57DC" w:rsidRDefault="002E57DC">
      <w:r w:rsidRPr="002E57DC">
        <w:t>As we can see, "(10796) accepted ('127.0.0.1', 55453)" and "(10796) accepted ('127.0.0.1', 55454)" indicate that two new clients have established connections with the server.</w:t>
      </w:r>
    </w:p>
    <w:p w14:paraId="0AE546B6" w14:textId="2563DC34" w:rsidR="002E57DC" w:rsidRDefault="002E57DC">
      <w:r>
        <w:t xml:space="preserve">(2) </w:t>
      </w:r>
      <w:r w:rsidRPr="002E57DC">
        <w:t>In the second phase, I developed the part of the video stream processing. During this stage, I implemented the function of locating the position of faces in the uploaded video stream. Here is an example of the result:</w:t>
      </w:r>
    </w:p>
    <w:p w14:paraId="731DF3F0" w14:textId="3AE55471" w:rsidR="00B91A61" w:rsidRDefault="00B91A61" w:rsidP="002E57DC">
      <w:pPr>
        <w:jc w:val="center"/>
      </w:pPr>
      <w:r>
        <w:rPr>
          <w:noProof/>
        </w:rPr>
        <w:lastRenderedPageBreak/>
        <w:drawing>
          <wp:inline distT="0" distB="0" distL="0" distR="0" wp14:anchorId="61D92A5E" wp14:editId="799FE233">
            <wp:extent cx="2655735" cy="2117939"/>
            <wp:effectExtent l="0" t="0" r="0" b="0"/>
            <wp:docPr id="851998195" name="Picture 1" descr="A picture containing text, person,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98195" name="Picture 1" descr="A picture containing text, person, wall, indoor&#10;&#10;Description automatically generated"/>
                    <pic:cNvPicPr/>
                  </pic:nvPicPr>
                  <pic:blipFill>
                    <a:blip r:embed="rId14"/>
                    <a:stretch>
                      <a:fillRect/>
                    </a:stretch>
                  </pic:blipFill>
                  <pic:spPr>
                    <a:xfrm>
                      <a:off x="0" y="0"/>
                      <a:ext cx="2667054" cy="2126966"/>
                    </a:xfrm>
                    <a:prstGeom prst="rect">
                      <a:avLst/>
                    </a:prstGeom>
                  </pic:spPr>
                </pic:pic>
              </a:graphicData>
            </a:graphic>
          </wp:inline>
        </w:drawing>
      </w:r>
    </w:p>
    <w:p w14:paraId="62E7B27E" w14:textId="760E8FD8" w:rsidR="00CD1939" w:rsidRDefault="00BA7C28" w:rsidP="002E57DC">
      <w:pPr>
        <w:jc w:val="center"/>
      </w:pPr>
      <w:r>
        <w:rPr>
          <w:rFonts w:hint="eastAsia"/>
        </w:rPr>
        <w:t>Figure</w:t>
      </w:r>
      <w:r>
        <w:t xml:space="preserve"> </w:t>
      </w:r>
      <w:r w:rsidR="002E57DC">
        <w:t>4</w:t>
      </w:r>
      <w:r>
        <w:t xml:space="preserve"> </w:t>
      </w:r>
      <w:r w:rsidR="00C1625C">
        <w:t>Result of t</w:t>
      </w:r>
      <w:r>
        <w:t>ry</w:t>
      </w:r>
      <w:r w:rsidR="00C1625C">
        <w:t>ing</w:t>
      </w:r>
      <w:r>
        <w:t xml:space="preserve"> face </w:t>
      </w:r>
      <w:proofErr w:type="gramStart"/>
      <w:r>
        <w:t>detection</w:t>
      </w:r>
      <w:proofErr w:type="gramEnd"/>
    </w:p>
    <w:p w14:paraId="470DDA37" w14:textId="77777777" w:rsidR="0089224D" w:rsidRDefault="0089224D"/>
    <w:p w14:paraId="5528A404" w14:textId="11E987DD" w:rsidR="002E57DC" w:rsidRDefault="002E57DC">
      <w:r w:rsidRPr="002E57DC">
        <w:t>(3) In the final phase, I developed the functionalities of the facial processing module. In this phase, the system can detect and recognize faces in the captured images. The screenshot shows the result.</w:t>
      </w:r>
    </w:p>
    <w:p w14:paraId="4337AF74" w14:textId="6DD7A20F" w:rsidR="00B91A61" w:rsidRDefault="00411F35" w:rsidP="002E57DC">
      <w:pPr>
        <w:jc w:val="center"/>
      </w:pPr>
      <w:r>
        <w:rPr>
          <w:noProof/>
        </w:rPr>
        <w:drawing>
          <wp:inline distT="0" distB="0" distL="0" distR="0" wp14:anchorId="04711A8E" wp14:editId="3BFAB1E0">
            <wp:extent cx="4504414" cy="2806446"/>
            <wp:effectExtent l="0" t="0" r="0" b="0"/>
            <wp:docPr id="2014811509"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811509" name="Picture 1" descr="Graphical user interface, text, application, chat or text message&#10;&#10;Description automatically generated"/>
                    <pic:cNvPicPr/>
                  </pic:nvPicPr>
                  <pic:blipFill>
                    <a:blip r:embed="rId15"/>
                    <a:stretch>
                      <a:fillRect/>
                    </a:stretch>
                  </pic:blipFill>
                  <pic:spPr>
                    <a:xfrm>
                      <a:off x="0" y="0"/>
                      <a:ext cx="4510219" cy="2810062"/>
                    </a:xfrm>
                    <a:prstGeom prst="rect">
                      <a:avLst/>
                    </a:prstGeom>
                  </pic:spPr>
                </pic:pic>
              </a:graphicData>
            </a:graphic>
          </wp:inline>
        </w:drawing>
      </w:r>
    </w:p>
    <w:p w14:paraId="613B4796" w14:textId="1AA1BB01" w:rsidR="00C1625C" w:rsidRDefault="00C1625C" w:rsidP="002E57DC">
      <w:pPr>
        <w:jc w:val="center"/>
      </w:pPr>
      <w:r>
        <w:rPr>
          <w:rFonts w:hint="eastAsia"/>
        </w:rPr>
        <w:t>Figure</w:t>
      </w:r>
      <w:r>
        <w:t xml:space="preserve"> </w:t>
      </w:r>
      <w:r w:rsidR="002E57DC">
        <w:t>5</w:t>
      </w:r>
      <w:r>
        <w:t xml:space="preserve"> Result of trying face </w:t>
      </w:r>
      <w:proofErr w:type="gramStart"/>
      <w:r>
        <w:t>recognition</w:t>
      </w:r>
      <w:proofErr w:type="gramEnd"/>
    </w:p>
    <w:p w14:paraId="16A55F07" w14:textId="77777777" w:rsidR="00C1625C" w:rsidRDefault="00C1625C"/>
    <w:p w14:paraId="2C0F5023" w14:textId="3F0BAD84" w:rsidR="001674CE" w:rsidRDefault="009D5BBB" w:rsidP="00884D26">
      <w:pPr>
        <w:pStyle w:val="Heading3"/>
      </w:pPr>
      <w:bookmarkStart w:id="24" w:name="_Toc134027402"/>
      <w:bookmarkStart w:id="25" w:name="_Toc134027442"/>
      <w:r>
        <w:t xml:space="preserve">4.2.3 </w:t>
      </w:r>
      <w:r w:rsidR="001674CE">
        <w:rPr>
          <w:rFonts w:hint="eastAsia"/>
        </w:rPr>
        <w:t>Integration</w:t>
      </w:r>
      <w:r w:rsidR="00BA7C28">
        <w:t xml:space="preserve"> &amp; </w:t>
      </w:r>
      <w:r w:rsidR="00BA7C28">
        <w:rPr>
          <w:rFonts w:hint="eastAsia"/>
        </w:rPr>
        <w:t>Key</w:t>
      </w:r>
      <w:r w:rsidR="00BA7C28">
        <w:t xml:space="preserve"> </w:t>
      </w:r>
      <w:r w:rsidR="00BA7C28">
        <w:rPr>
          <w:rFonts w:hint="eastAsia"/>
        </w:rPr>
        <w:t>Code</w:t>
      </w:r>
      <w:r w:rsidR="00BA7C28">
        <w:t xml:space="preserve"> Walk through</w:t>
      </w:r>
      <w:bookmarkEnd w:id="24"/>
      <w:bookmarkEnd w:id="25"/>
    </w:p>
    <w:p w14:paraId="1CB5D161" w14:textId="449AB1BF" w:rsidR="00E706A6" w:rsidRDefault="00E706A6" w:rsidP="00E706A6">
      <w:r>
        <w:t>At the end of the development, I integrated all the functional modules into the web application. Next, I will introduce the key code of the application in the order of the workflow.</w:t>
      </w:r>
    </w:p>
    <w:p w14:paraId="7F69A0BD" w14:textId="0C64A045" w:rsidR="00E706A6" w:rsidRDefault="00E706A6" w:rsidP="00E706A6">
      <w:r>
        <w:t>(1) First, a server application ‘app’ and a Socket.IO application ‘</w:t>
      </w:r>
      <w:proofErr w:type="spellStart"/>
      <w:r>
        <w:t>socketioApp</w:t>
      </w:r>
      <w:proofErr w:type="spellEnd"/>
      <w:r>
        <w:t>’ are created using the Flask framework, where ‘app’ is used to receive HTTP requests, and ‘</w:t>
      </w:r>
      <w:proofErr w:type="spellStart"/>
      <w:r>
        <w:t>socketioApp</w:t>
      </w:r>
      <w:proofErr w:type="spellEnd"/>
      <w:r>
        <w:t>’ is used to receive WebSocket requests.</w:t>
      </w:r>
    </w:p>
    <w:p w14:paraId="1A99F503" w14:textId="448F6194" w:rsidR="00AA7FDC" w:rsidRDefault="00AA7FDC" w:rsidP="00E706A6">
      <w:pPr>
        <w:jc w:val="center"/>
      </w:pPr>
      <w:r>
        <w:rPr>
          <w:noProof/>
        </w:rPr>
        <w:lastRenderedPageBreak/>
        <w:drawing>
          <wp:inline distT="0" distB="0" distL="0" distR="0" wp14:anchorId="4B9F4833" wp14:editId="01650568">
            <wp:extent cx="4687294" cy="786106"/>
            <wp:effectExtent l="0" t="0" r="0" b="0"/>
            <wp:docPr id="53330459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304598" name="Picture 1" descr="Text&#10;&#10;Description automatically generated"/>
                    <pic:cNvPicPr/>
                  </pic:nvPicPr>
                  <pic:blipFill>
                    <a:blip r:embed="rId16"/>
                    <a:stretch>
                      <a:fillRect/>
                    </a:stretch>
                  </pic:blipFill>
                  <pic:spPr>
                    <a:xfrm>
                      <a:off x="0" y="0"/>
                      <a:ext cx="4705071" cy="789087"/>
                    </a:xfrm>
                    <a:prstGeom prst="rect">
                      <a:avLst/>
                    </a:prstGeom>
                  </pic:spPr>
                </pic:pic>
              </a:graphicData>
            </a:graphic>
          </wp:inline>
        </w:drawing>
      </w:r>
    </w:p>
    <w:p w14:paraId="28A2C68F" w14:textId="463FE416" w:rsidR="00C1625C" w:rsidRDefault="00C1625C" w:rsidP="00E706A6">
      <w:pPr>
        <w:jc w:val="center"/>
      </w:pPr>
      <w:r>
        <w:rPr>
          <w:rFonts w:hint="eastAsia"/>
        </w:rPr>
        <w:t>Figure</w:t>
      </w:r>
      <w:r>
        <w:t xml:space="preserve"> </w:t>
      </w:r>
      <w:r w:rsidR="00E706A6">
        <w:t>6</w:t>
      </w:r>
      <w:r>
        <w:t xml:space="preserve"> Key code of creating web </w:t>
      </w:r>
      <w:proofErr w:type="gramStart"/>
      <w:r>
        <w:t>server</w:t>
      </w:r>
      <w:proofErr w:type="gramEnd"/>
    </w:p>
    <w:p w14:paraId="01BF72C6" w14:textId="77777777" w:rsidR="00C1625C" w:rsidRDefault="00C1625C" w:rsidP="002273DB"/>
    <w:p w14:paraId="0F65C834" w14:textId="491F3CDD" w:rsidR="00AA7FDC" w:rsidRDefault="00E706A6" w:rsidP="00E706A6">
      <w:pPr>
        <w:jc w:val="center"/>
      </w:pPr>
      <w:r w:rsidRPr="00E706A6">
        <w:t xml:space="preserve">(2) Using the </w:t>
      </w:r>
      <w:proofErr w:type="spellStart"/>
      <w:r w:rsidRPr="00E706A6">
        <w:t>face_recognition</w:t>
      </w:r>
      <w:proofErr w:type="spellEnd"/>
      <w:r w:rsidRPr="00E706A6">
        <w:t xml:space="preserve"> library, all the facial images in the </w:t>
      </w:r>
      <w:proofErr w:type="spellStart"/>
      <w:r w:rsidRPr="00E706A6">
        <w:t>faceImages</w:t>
      </w:r>
      <w:proofErr w:type="spellEnd"/>
      <w:r w:rsidRPr="00E706A6">
        <w:t xml:space="preserve"> directory were read and encoded, and then stored in the </w:t>
      </w:r>
      <w:proofErr w:type="spellStart"/>
      <w:r w:rsidRPr="00E706A6">
        <w:t>facesKnownEncoded</w:t>
      </w:r>
      <w:proofErr w:type="spellEnd"/>
      <w:r w:rsidRPr="00E706A6">
        <w:t xml:space="preserve"> list. At the same time, the file names of the facial images (excluding the extension) were stored in the names list.</w:t>
      </w:r>
      <w:r w:rsidR="00673BDC">
        <w:rPr>
          <w:noProof/>
        </w:rPr>
        <w:drawing>
          <wp:inline distT="0" distB="0" distL="0" distR="0" wp14:anchorId="16A8EA05" wp14:editId="64D47BE2">
            <wp:extent cx="3605916" cy="1581916"/>
            <wp:effectExtent l="0" t="0" r="0" b="0"/>
            <wp:docPr id="103446419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464195" name="Picture 1" descr="Text&#10;&#10;Description automatically generated"/>
                    <pic:cNvPicPr/>
                  </pic:nvPicPr>
                  <pic:blipFill>
                    <a:blip r:embed="rId17"/>
                    <a:stretch>
                      <a:fillRect/>
                    </a:stretch>
                  </pic:blipFill>
                  <pic:spPr>
                    <a:xfrm>
                      <a:off x="0" y="0"/>
                      <a:ext cx="3614596" cy="1585724"/>
                    </a:xfrm>
                    <a:prstGeom prst="rect">
                      <a:avLst/>
                    </a:prstGeom>
                  </pic:spPr>
                </pic:pic>
              </a:graphicData>
            </a:graphic>
          </wp:inline>
        </w:drawing>
      </w:r>
    </w:p>
    <w:p w14:paraId="78F244F8" w14:textId="6C5E884A" w:rsidR="00B133B6" w:rsidRDefault="00C1625C" w:rsidP="00B133B6">
      <w:pPr>
        <w:jc w:val="center"/>
      </w:pPr>
      <w:r>
        <w:rPr>
          <w:rFonts w:hint="eastAsia"/>
        </w:rPr>
        <w:t>Figure</w:t>
      </w:r>
      <w:r>
        <w:t xml:space="preserve"> </w:t>
      </w:r>
      <w:r w:rsidR="00E706A6">
        <w:t>7</w:t>
      </w:r>
      <w:r>
        <w:t xml:space="preserve"> Key code of loading known </w:t>
      </w:r>
      <w:proofErr w:type="gramStart"/>
      <w:r>
        <w:t>images</w:t>
      </w:r>
      <w:proofErr w:type="gramEnd"/>
    </w:p>
    <w:p w14:paraId="1E52DFFC" w14:textId="05B0D15F" w:rsidR="00E706A6" w:rsidRDefault="00E706A6" w:rsidP="002273DB">
      <w:r w:rsidRPr="00E706A6">
        <w:t xml:space="preserve">(3) Initialize the </w:t>
      </w:r>
      <w:r>
        <w:t>‘</w:t>
      </w:r>
      <w:proofErr w:type="spellStart"/>
      <w:r w:rsidRPr="00E706A6">
        <w:t>VideoCapture</w:t>
      </w:r>
      <w:proofErr w:type="spellEnd"/>
      <w:r>
        <w:t>’</w:t>
      </w:r>
      <w:r w:rsidRPr="00E706A6">
        <w:t xml:space="preserve"> object cap from OpenCV to read the video stream from the local camera</w:t>
      </w:r>
      <w:r>
        <w:t>.</w:t>
      </w:r>
    </w:p>
    <w:p w14:paraId="469940A4" w14:textId="6C6777EC" w:rsidR="00673BDC" w:rsidRDefault="00673BDC" w:rsidP="00E706A6">
      <w:pPr>
        <w:jc w:val="center"/>
      </w:pPr>
      <w:r>
        <w:rPr>
          <w:noProof/>
        </w:rPr>
        <w:drawing>
          <wp:inline distT="0" distB="0" distL="0" distR="0" wp14:anchorId="5C7C66C6" wp14:editId="2B7F96C4">
            <wp:extent cx="2133710" cy="463574"/>
            <wp:effectExtent l="0" t="0" r="0" b="0"/>
            <wp:docPr id="14891674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167443" name="Picture 1" descr="Text&#10;&#10;Description automatically generated"/>
                    <pic:cNvPicPr/>
                  </pic:nvPicPr>
                  <pic:blipFill>
                    <a:blip r:embed="rId18"/>
                    <a:stretch>
                      <a:fillRect/>
                    </a:stretch>
                  </pic:blipFill>
                  <pic:spPr>
                    <a:xfrm>
                      <a:off x="0" y="0"/>
                      <a:ext cx="2133710" cy="463574"/>
                    </a:xfrm>
                    <a:prstGeom prst="rect">
                      <a:avLst/>
                    </a:prstGeom>
                  </pic:spPr>
                </pic:pic>
              </a:graphicData>
            </a:graphic>
          </wp:inline>
        </w:drawing>
      </w:r>
    </w:p>
    <w:p w14:paraId="23127707" w14:textId="6D89C0C8" w:rsidR="00C1625C" w:rsidRDefault="00C1625C" w:rsidP="00B133B6">
      <w:pPr>
        <w:jc w:val="center"/>
      </w:pPr>
      <w:r>
        <w:rPr>
          <w:rFonts w:hint="eastAsia"/>
        </w:rPr>
        <w:t>Figure</w:t>
      </w:r>
      <w:r>
        <w:t xml:space="preserve"> </w:t>
      </w:r>
      <w:r w:rsidR="00E706A6">
        <w:t>8</w:t>
      </w:r>
      <w:r>
        <w:t xml:space="preserve"> Key code of video capturing</w:t>
      </w:r>
    </w:p>
    <w:p w14:paraId="2B840EAF" w14:textId="77777777" w:rsidR="0089224D" w:rsidRDefault="0089224D" w:rsidP="002273DB"/>
    <w:p w14:paraId="735DAFFD" w14:textId="199CB2CC" w:rsidR="00E706A6" w:rsidRDefault="00E706A6" w:rsidP="002273DB">
      <w:r>
        <w:t xml:space="preserve">(4) </w:t>
      </w:r>
      <w:r w:rsidRPr="00E706A6">
        <w:t xml:space="preserve">In the </w:t>
      </w:r>
      <w:r>
        <w:t>‘</w:t>
      </w:r>
      <w:proofErr w:type="spellStart"/>
      <w:r w:rsidRPr="00E706A6">
        <w:t>processFrames</w:t>
      </w:r>
      <w:proofErr w:type="spellEnd"/>
      <w:r>
        <w:t>’</w:t>
      </w:r>
      <w:r w:rsidRPr="00E706A6">
        <w:t xml:space="preserve"> function, each frame is read from the video stream using </w:t>
      </w:r>
      <w:proofErr w:type="spellStart"/>
      <w:proofErr w:type="gramStart"/>
      <w:r w:rsidRPr="00E706A6">
        <w:t>cap.read</w:t>
      </w:r>
      <w:proofErr w:type="spellEnd"/>
      <w:proofErr w:type="gramEnd"/>
      <w:r w:rsidRPr="00E706A6">
        <w:t xml:space="preserve">(). The </w:t>
      </w:r>
      <w:proofErr w:type="spellStart"/>
      <w:r w:rsidRPr="00E706A6">
        <w:t>face_locations</w:t>
      </w:r>
      <w:proofErr w:type="spellEnd"/>
      <w:r w:rsidRPr="00E706A6">
        <w:t xml:space="preserve"> function from the </w:t>
      </w:r>
      <w:proofErr w:type="spellStart"/>
      <w:r w:rsidRPr="00E706A6">
        <w:t>face_recognition</w:t>
      </w:r>
      <w:proofErr w:type="spellEnd"/>
      <w:r w:rsidRPr="00E706A6">
        <w:t xml:space="preserve"> library is called to find the locations of all faces in the frame. Then, the </w:t>
      </w:r>
      <w:proofErr w:type="spellStart"/>
      <w:r w:rsidRPr="00E706A6">
        <w:t>face_encodings</w:t>
      </w:r>
      <w:proofErr w:type="spellEnd"/>
      <w:r w:rsidRPr="00E706A6">
        <w:t xml:space="preserve"> function is called to encode the feature vectors for each face.</w:t>
      </w:r>
    </w:p>
    <w:p w14:paraId="3956EBE0" w14:textId="37FCABF5" w:rsidR="00673BDC" w:rsidRDefault="00BA7C28" w:rsidP="00E706A6">
      <w:pPr>
        <w:jc w:val="center"/>
      </w:pPr>
      <w:r>
        <w:rPr>
          <w:noProof/>
        </w:rPr>
        <w:drawing>
          <wp:inline distT="0" distB="0" distL="0" distR="0" wp14:anchorId="6E4F79E9" wp14:editId="4B26AF02">
            <wp:extent cx="5274310" cy="892175"/>
            <wp:effectExtent l="0" t="0" r="2540" b="3175"/>
            <wp:docPr id="106948672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86729" name="Picture 1" descr="Text&#10;&#10;Description automatically generated"/>
                    <pic:cNvPicPr/>
                  </pic:nvPicPr>
                  <pic:blipFill>
                    <a:blip r:embed="rId19"/>
                    <a:stretch>
                      <a:fillRect/>
                    </a:stretch>
                  </pic:blipFill>
                  <pic:spPr>
                    <a:xfrm>
                      <a:off x="0" y="0"/>
                      <a:ext cx="5274310" cy="892175"/>
                    </a:xfrm>
                    <a:prstGeom prst="rect">
                      <a:avLst/>
                    </a:prstGeom>
                  </pic:spPr>
                </pic:pic>
              </a:graphicData>
            </a:graphic>
          </wp:inline>
        </w:drawing>
      </w:r>
    </w:p>
    <w:p w14:paraId="7B72DBB5" w14:textId="4818DE22" w:rsidR="00C1625C" w:rsidRDefault="00C1625C" w:rsidP="00B133B6">
      <w:pPr>
        <w:jc w:val="center"/>
      </w:pPr>
      <w:r>
        <w:rPr>
          <w:rFonts w:hint="eastAsia"/>
        </w:rPr>
        <w:t>Figure</w:t>
      </w:r>
      <w:r>
        <w:t xml:space="preserve"> </w:t>
      </w:r>
      <w:r w:rsidR="00E706A6">
        <w:t>9</w:t>
      </w:r>
      <w:r>
        <w:t xml:space="preserve"> Key code of detecting faces in one frame</w:t>
      </w:r>
    </w:p>
    <w:p w14:paraId="5B5D1045" w14:textId="77777777" w:rsidR="0089224D" w:rsidRDefault="0089224D" w:rsidP="002273DB"/>
    <w:p w14:paraId="4483AE5A" w14:textId="0434097F" w:rsidR="00E706A6" w:rsidRDefault="00E706A6" w:rsidP="002273DB">
      <w:r w:rsidRPr="00E706A6">
        <w:t xml:space="preserve">(5) For each detected face, first, the </w:t>
      </w:r>
      <w:r>
        <w:t>‘</w:t>
      </w:r>
      <w:proofErr w:type="spellStart"/>
      <w:r w:rsidRPr="00E706A6">
        <w:t>compare_faces</w:t>
      </w:r>
      <w:proofErr w:type="spellEnd"/>
      <w:r>
        <w:t>’</w:t>
      </w:r>
      <w:r w:rsidRPr="00E706A6">
        <w:t xml:space="preserve"> function from the </w:t>
      </w:r>
      <w:proofErr w:type="spellStart"/>
      <w:r w:rsidRPr="00E706A6">
        <w:t>face_recognition</w:t>
      </w:r>
      <w:proofErr w:type="spellEnd"/>
      <w:r w:rsidRPr="00E706A6">
        <w:t xml:space="preserve"> library is called to compare it with all the faces in </w:t>
      </w:r>
      <w:r>
        <w:lastRenderedPageBreak/>
        <w:t>‘</w:t>
      </w:r>
      <w:proofErr w:type="spellStart"/>
      <w:r w:rsidRPr="00E706A6">
        <w:t>facesKnownEncoded</w:t>
      </w:r>
      <w:proofErr w:type="spellEnd"/>
      <w:r>
        <w:t>’</w:t>
      </w:r>
      <w:r w:rsidRPr="00E706A6">
        <w:t xml:space="preserve">, resulting in a Boolean array of match results called </w:t>
      </w:r>
      <w:r>
        <w:t>‘</w:t>
      </w:r>
      <w:proofErr w:type="gramStart"/>
      <w:r w:rsidRPr="00E706A6">
        <w:t>matches</w:t>
      </w:r>
      <w:r>
        <w:t>’</w:t>
      </w:r>
      <w:proofErr w:type="gramEnd"/>
      <w:r w:rsidRPr="00E706A6">
        <w:t xml:space="preserve">. Second, the </w:t>
      </w:r>
      <w:proofErr w:type="spellStart"/>
      <w:r w:rsidRPr="00E706A6">
        <w:t>face_distance</w:t>
      </w:r>
      <w:proofErr w:type="spellEnd"/>
      <w:r w:rsidRPr="00E706A6">
        <w:t xml:space="preserve"> function from the </w:t>
      </w:r>
      <w:proofErr w:type="spellStart"/>
      <w:r w:rsidRPr="00E706A6">
        <w:t>face_recognition</w:t>
      </w:r>
      <w:proofErr w:type="spellEnd"/>
      <w:r w:rsidRPr="00E706A6">
        <w:t xml:space="preserve"> library is called to calculate the distance between the detected face and all the faces in </w:t>
      </w:r>
      <w:r>
        <w:t>‘</w:t>
      </w:r>
      <w:proofErr w:type="spellStart"/>
      <w:r w:rsidRPr="00E706A6">
        <w:t>facesKnownEncoded</w:t>
      </w:r>
      <w:proofErr w:type="spellEnd"/>
      <w:r>
        <w:t>’</w:t>
      </w:r>
      <w:r w:rsidRPr="00E706A6">
        <w:t>. Only when the smallest distance corresponds to a true value in matches is the face considered successfully recognized.</w:t>
      </w:r>
    </w:p>
    <w:p w14:paraId="149857C5" w14:textId="3497F44B" w:rsidR="00673BDC" w:rsidRDefault="001D19D1" w:rsidP="00E706A6">
      <w:pPr>
        <w:jc w:val="center"/>
      </w:pPr>
      <w:r>
        <w:rPr>
          <w:noProof/>
        </w:rPr>
        <w:drawing>
          <wp:inline distT="0" distB="0" distL="0" distR="0" wp14:anchorId="58FF630D" wp14:editId="0D7CCD81">
            <wp:extent cx="5274310" cy="1134745"/>
            <wp:effectExtent l="0" t="0" r="2540" b="8255"/>
            <wp:docPr id="25516563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165631" name="Picture 1" descr="Text&#10;&#10;Description automatically generated"/>
                    <pic:cNvPicPr/>
                  </pic:nvPicPr>
                  <pic:blipFill>
                    <a:blip r:embed="rId20"/>
                    <a:stretch>
                      <a:fillRect/>
                    </a:stretch>
                  </pic:blipFill>
                  <pic:spPr>
                    <a:xfrm>
                      <a:off x="0" y="0"/>
                      <a:ext cx="5274310" cy="1134745"/>
                    </a:xfrm>
                    <a:prstGeom prst="rect">
                      <a:avLst/>
                    </a:prstGeom>
                  </pic:spPr>
                </pic:pic>
              </a:graphicData>
            </a:graphic>
          </wp:inline>
        </w:drawing>
      </w:r>
    </w:p>
    <w:p w14:paraId="48ED644B" w14:textId="221B71CD" w:rsidR="0089224D" w:rsidRDefault="00C1625C" w:rsidP="0089224D">
      <w:pPr>
        <w:jc w:val="center"/>
      </w:pPr>
      <w:r>
        <w:rPr>
          <w:rFonts w:hint="eastAsia"/>
        </w:rPr>
        <w:t>Figure</w:t>
      </w:r>
      <w:r>
        <w:t xml:space="preserve"> </w:t>
      </w:r>
      <w:r w:rsidR="00E706A6">
        <w:t>10</w:t>
      </w:r>
      <w:r>
        <w:t xml:space="preserve"> Key code of recognizing faces in one frame</w:t>
      </w:r>
    </w:p>
    <w:p w14:paraId="1D2EA45C" w14:textId="1C461DAE" w:rsidR="00C1625C" w:rsidRDefault="00E706A6" w:rsidP="002273DB">
      <w:r>
        <w:t xml:space="preserve">(6.1) </w:t>
      </w:r>
      <w:r w:rsidRPr="00E706A6">
        <w:t xml:space="preserve">If the recognition is successful in step 5, the </w:t>
      </w:r>
      <w:r>
        <w:t>‘</w:t>
      </w:r>
      <w:proofErr w:type="spellStart"/>
      <w:r w:rsidRPr="00E706A6">
        <w:t>matchIndex</w:t>
      </w:r>
      <w:proofErr w:type="spellEnd"/>
      <w:r>
        <w:t>’</w:t>
      </w:r>
      <w:r w:rsidRPr="00E706A6">
        <w:t xml:space="preserve"> is used to find the name of the matched face in the </w:t>
      </w:r>
      <w:r>
        <w:t>‘</w:t>
      </w:r>
      <w:r w:rsidRPr="00E706A6">
        <w:t>names</w:t>
      </w:r>
      <w:r>
        <w:t>’</w:t>
      </w:r>
      <w:r w:rsidRPr="00E706A6">
        <w:t xml:space="preserve"> list, as well as the confidence level </w:t>
      </w:r>
      <w:r>
        <w:t>‘</w:t>
      </w:r>
      <w:proofErr w:type="spellStart"/>
      <w:r w:rsidRPr="00E706A6">
        <w:t>matchPercentage</w:t>
      </w:r>
      <w:proofErr w:type="spellEnd"/>
      <w:r>
        <w:t>’</w:t>
      </w:r>
      <w:r w:rsidRPr="00E706A6">
        <w:t xml:space="preserve"> of the match. Then, a rectangle is drawn around the face and the recognition result and confidence level are labelled.</w:t>
      </w:r>
    </w:p>
    <w:p w14:paraId="54C81BA0" w14:textId="4297F8E0" w:rsidR="00BA7C28" w:rsidRDefault="00BA7C28" w:rsidP="00E706A6">
      <w:pPr>
        <w:jc w:val="center"/>
      </w:pPr>
      <w:r>
        <w:rPr>
          <w:noProof/>
        </w:rPr>
        <w:drawing>
          <wp:inline distT="0" distB="0" distL="0" distR="0" wp14:anchorId="5B338C81" wp14:editId="0C179BC6">
            <wp:extent cx="5274310" cy="711200"/>
            <wp:effectExtent l="0" t="0" r="2540" b="0"/>
            <wp:docPr id="2061520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20907" name="Picture 1" descr="A screenshot of a computer&#10;&#10;Description automatically generated"/>
                    <pic:cNvPicPr/>
                  </pic:nvPicPr>
                  <pic:blipFill>
                    <a:blip r:embed="rId21"/>
                    <a:stretch>
                      <a:fillRect/>
                    </a:stretch>
                  </pic:blipFill>
                  <pic:spPr>
                    <a:xfrm>
                      <a:off x="0" y="0"/>
                      <a:ext cx="5274310" cy="711200"/>
                    </a:xfrm>
                    <a:prstGeom prst="rect">
                      <a:avLst/>
                    </a:prstGeom>
                  </pic:spPr>
                </pic:pic>
              </a:graphicData>
            </a:graphic>
          </wp:inline>
        </w:drawing>
      </w:r>
    </w:p>
    <w:p w14:paraId="25F0CDFF" w14:textId="0A917A22" w:rsidR="0089224D" w:rsidRDefault="00C1625C" w:rsidP="009D45CD">
      <w:pPr>
        <w:jc w:val="center"/>
      </w:pPr>
      <w:r>
        <w:rPr>
          <w:rFonts w:hint="eastAsia"/>
        </w:rPr>
        <w:t>Figure</w:t>
      </w:r>
      <w:r>
        <w:t xml:space="preserve"> </w:t>
      </w:r>
      <w:r w:rsidR="00E706A6">
        <w:t>11</w:t>
      </w:r>
      <w:r>
        <w:t xml:space="preserve"> Key code of dealing successful </w:t>
      </w:r>
      <w:proofErr w:type="gramStart"/>
      <w:r>
        <w:t>recognition</w:t>
      </w:r>
      <w:proofErr w:type="gramEnd"/>
    </w:p>
    <w:p w14:paraId="661235B1" w14:textId="562D610B" w:rsidR="00E706A6" w:rsidRDefault="00E706A6" w:rsidP="002273DB">
      <w:r>
        <w:t xml:space="preserve">(6.2) </w:t>
      </w:r>
      <w:r w:rsidRPr="00E706A6">
        <w:t>If the recognition fails, a rectangle is drawn around the face in the original video frame, and the label "Unknown" is added to it.</w:t>
      </w:r>
    </w:p>
    <w:p w14:paraId="49BC5F94" w14:textId="4C11E886" w:rsidR="00BA7C28" w:rsidRDefault="00BA7C28" w:rsidP="00E706A6">
      <w:pPr>
        <w:jc w:val="center"/>
      </w:pPr>
      <w:r>
        <w:rPr>
          <w:noProof/>
        </w:rPr>
        <w:drawing>
          <wp:inline distT="0" distB="0" distL="0" distR="0" wp14:anchorId="6959D746" wp14:editId="12F7AD8F">
            <wp:extent cx="5274310" cy="662305"/>
            <wp:effectExtent l="0" t="0" r="2540" b="4445"/>
            <wp:docPr id="24811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117115" name="Picture 1" descr="A screenshot of a computer&#10;&#10;Description automatically generated"/>
                    <pic:cNvPicPr/>
                  </pic:nvPicPr>
                  <pic:blipFill>
                    <a:blip r:embed="rId22"/>
                    <a:stretch>
                      <a:fillRect/>
                    </a:stretch>
                  </pic:blipFill>
                  <pic:spPr>
                    <a:xfrm>
                      <a:off x="0" y="0"/>
                      <a:ext cx="5274310" cy="662305"/>
                    </a:xfrm>
                    <a:prstGeom prst="rect">
                      <a:avLst/>
                    </a:prstGeom>
                  </pic:spPr>
                </pic:pic>
              </a:graphicData>
            </a:graphic>
          </wp:inline>
        </w:drawing>
      </w:r>
    </w:p>
    <w:p w14:paraId="02186BF7" w14:textId="6CE096BC" w:rsidR="00C1625C" w:rsidRDefault="00C1625C" w:rsidP="00E706A6">
      <w:pPr>
        <w:jc w:val="center"/>
      </w:pPr>
      <w:r>
        <w:rPr>
          <w:rFonts w:hint="eastAsia"/>
        </w:rPr>
        <w:t>Figure</w:t>
      </w:r>
      <w:r>
        <w:t xml:space="preserve"> </w:t>
      </w:r>
      <w:r w:rsidR="00E706A6">
        <w:t>12</w:t>
      </w:r>
      <w:r>
        <w:t xml:space="preserve"> Key code of dealing failed </w:t>
      </w:r>
      <w:proofErr w:type="gramStart"/>
      <w:r>
        <w:t>recognition</w:t>
      </w:r>
      <w:proofErr w:type="gramEnd"/>
    </w:p>
    <w:p w14:paraId="0E80E686" w14:textId="77777777" w:rsidR="00C1625C" w:rsidRDefault="00C1625C" w:rsidP="002273DB"/>
    <w:p w14:paraId="632DA26B" w14:textId="08CBACBB" w:rsidR="00E706A6" w:rsidRDefault="00E706A6">
      <w:r w:rsidRPr="00E706A6">
        <w:t xml:space="preserve">(7) After </w:t>
      </w:r>
      <w:r>
        <w:t>mark</w:t>
      </w:r>
      <w:r w:rsidRPr="00E706A6">
        <w:t xml:space="preserve"> the </w:t>
      </w:r>
      <w:r>
        <w:t>fps</w:t>
      </w:r>
      <w:r w:rsidRPr="00E706A6">
        <w:t xml:space="preserve"> of the processed video frame, the processed video frame </w:t>
      </w:r>
      <w:r>
        <w:t>‘</w:t>
      </w:r>
      <w:proofErr w:type="spellStart"/>
      <w:r w:rsidRPr="00E706A6">
        <w:t>img</w:t>
      </w:r>
      <w:proofErr w:type="spellEnd"/>
      <w:r>
        <w:t>’</w:t>
      </w:r>
      <w:r w:rsidRPr="00E706A6">
        <w:t xml:space="preserve"> is returned. This frame is transmitted to the front-end, and by continuously refreshing the image, a video-like effect is achieved.</w:t>
      </w:r>
    </w:p>
    <w:p w14:paraId="5D58CC3D" w14:textId="75B95CE5" w:rsidR="00BA7C28" w:rsidRDefault="00BA7C28">
      <w:r>
        <w:rPr>
          <w:noProof/>
        </w:rPr>
        <w:drawing>
          <wp:inline distT="0" distB="0" distL="0" distR="0" wp14:anchorId="10C10884" wp14:editId="27A9830F">
            <wp:extent cx="5274310" cy="1311910"/>
            <wp:effectExtent l="0" t="0" r="2540" b="2540"/>
            <wp:docPr id="52537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32" name="Picture 1" descr="Text&#10;&#10;Description automatically generated"/>
                    <pic:cNvPicPr/>
                  </pic:nvPicPr>
                  <pic:blipFill>
                    <a:blip r:embed="rId23"/>
                    <a:stretch>
                      <a:fillRect/>
                    </a:stretch>
                  </pic:blipFill>
                  <pic:spPr>
                    <a:xfrm>
                      <a:off x="0" y="0"/>
                      <a:ext cx="5274310" cy="1311910"/>
                    </a:xfrm>
                    <a:prstGeom prst="rect">
                      <a:avLst/>
                    </a:prstGeom>
                  </pic:spPr>
                </pic:pic>
              </a:graphicData>
            </a:graphic>
          </wp:inline>
        </w:drawing>
      </w:r>
    </w:p>
    <w:p w14:paraId="7060D258" w14:textId="594544D6" w:rsidR="00C1625C" w:rsidRDefault="00C1625C" w:rsidP="00E706A6">
      <w:pPr>
        <w:jc w:val="center"/>
      </w:pPr>
      <w:r>
        <w:rPr>
          <w:rFonts w:hint="eastAsia"/>
        </w:rPr>
        <w:t>Figure</w:t>
      </w:r>
      <w:r>
        <w:t xml:space="preserve"> </w:t>
      </w:r>
      <w:r w:rsidR="00E706A6">
        <w:t>13</w:t>
      </w:r>
      <w:r>
        <w:t xml:space="preserve"> Key code of returning one processed </w:t>
      </w:r>
      <w:proofErr w:type="gramStart"/>
      <w:r>
        <w:t>frame</w:t>
      </w:r>
      <w:proofErr w:type="gramEnd"/>
    </w:p>
    <w:p w14:paraId="2FF9E805" w14:textId="474E69A3" w:rsidR="00BA7C28" w:rsidRDefault="00BA7C28">
      <w:r>
        <w:rPr>
          <w:noProof/>
        </w:rPr>
        <w:lastRenderedPageBreak/>
        <w:drawing>
          <wp:inline distT="0" distB="0" distL="0" distR="0" wp14:anchorId="26375FEB" wp14:editId="572C7398">
            <wp:extent cx="5274310" cy="516255"/>
            <wp:effectExtent l="0" t="0" r="2540" b="0"/>
            <wp:docPr id="410964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64859" name=""/>
                    <pic:cNvPicPr/>
                  </pic:nvPicPr>
                  <pic:blipFill>
                    <a:blip r:embed="rId24"/>
                    <a:stretch>
                      <a:fillRect/>
                    </a:stretch>
                  </pic:blipFill>
                  <pic:spPr>
                    <a:xfrm>
                      <a:off x="0" y="0"/>
                      <a:ext cx="5274310" cy="516255"/>
                    </a:xfrm>
                    <a:prstGeom prst="rect">
                      <a:avLst/>
                    </a:prstGeom>
                  </pic:spPr>
                </pic:pic>
              </a:graphicData>
            </a:graphic>
          </wp:inline>
        </w:drawing>
      </w:r>
    </w:p>
    <w:p w14:paraId="7B1C78FD" w14:textId="4AC83B8F" w:rsidR="00C1625C" w:rsidRDefault="00C1625C" w:rsidP="00E706A6">
      <w:pPr>
        <w:jc w:val="center"/>
      </w:pPr>
      <w:r>
        <w:rPr>
          <w:rFonts w:hint="eastAsia"/>
        </w:rPr>
        <w:t>Figure</w:t>
      </w:r>
      <w:r>
        <w:t xml:space="preserve"> </w:t>
      </w:r>
      <w:r w:rsidR="00E706A6">
        <w:t>14</w:t>
      </w:r>
      <w:r>
        <w:t xml:space="preserve"> Key code of returning frames</w:t>
      </w:r>
      <w:r w:rsidRPr="00C1625C">
        <w:t xml:space="preserve"> to the </w:t>
      </w:r>
      <w:proofErr w:type="gramStart"/>
      <w:r w:rsidRPr="00C1625C">
        <w:t>client</w:t>
      </w:r>
      <w:r>
        <w:t>s</w:t>
      </w:r>
      <w:proofErr w:type="gramEnd"/>
    </w:p>
    <w:p w14:paraId="0436C051" w14:textId="35FAD25C" w:rsidR="00BA7C28" w:rsidRDefault="00BA7C28">
      <w:r>
        <w:rPr>
          <w:noProof/>
        </w:rPr>
        <w:drawing>
          <wp:inline distT="0" distB="0" distL="0" distR="0" wp14:anchorId="7264E2D8" wp14:editId="235F66FD">
            <wp:extent cx="5219968" cy="266714"/>
            <wp:effectExtent l="0" t="0" r="0" b="0"/>
            <wp:docPr id="632770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70659" name=""/>
                    <pic:cNvPicPr/>
                  </pic:nvPicPr>
                  <pic:blipFill>
                    <a:blip r:embed="rId25"/>
                    <a:stretch>
                      <a:fillRect/>
                    </a:stretch>
                  </pic:blipFill>
                  <pic:spPr>
                    <a:xfrm>
                      <a:off x="0" y="0"/>
                      <a:ext cx="5219968" cy="266714"/>
                    </a:xfrm>
                    <a:prstGeom prst="rect">
                      <a:avLst/>
                    </a:prstGeom>
                  </pic:spPr>
                </pic:pic>
              </a:graphicData>
            </a:graphic>
          </wp:inline>
        </w:drawing>
      </w:r>
    </w:p>
    <w:p w14:paraId="3EBD610C" w14:textId="4571AB81" w:rsidR="00C1625C" w:rsidRDefault="00C1625C" w:rsidP="0013727A">
      <w:pPr>
        <w:jc w:val="center"/>
      </w:pPr>
      <w:r>
        <w:rPr>
          <w:rFonts w:hint="eastAsia"/>
        </w:rPr>
        <w:t>Figure</w:t>
      </w:r>
      <w:r>
        <w:t xml:space="preserve"> </w:t>
      </w:r>
      <w:r w:rsidR="00E706A6">
        <w:t>15</w:t>
      </w:r>
      <w:r>
        <w:t xml:space="preserve"> Key code of using processed frames to simulate live </w:t>
      </w:r>
      <w:proofErr w:type="gramStart"/>
      <w:r>
        <w:t>video</w:t>
      </w:r>
      <w:proofErr w:type="gramEnd"/>
    </w:p>
    <w:p w14:paraId="4578098D" w14:textId="77777777" w:rsidR="0013727A" w:rsidRDefault="0013727A" w:rsidP="00B133B6"/>
    <w:p w14:paraId="0015D976" w14:textId="77777777" w:rsidR="0089224D" w:rsidRDefault="0089224D" w:rsidP="00B133B6"/>
    <w:p w14:paraId="383C7682" w14:textId="3422E255" w:rsidR="001674CE" w:rsidRDefault="00C77D07" w:rsidP="00884D26">
      <w:pPr>
        <w:pStyle w:val="Heading1"/>
      </w:pPr>
      <w:bookmarkStart w:id="26" w:name="_Toc134027403"/>
      <w:bookmarkStart w:id="27" w:name="_Toc134027443"/>
      <w:r>
        <w:t xml:space="preserve">5. </w:t>
      </w:r>
      <w:r w:rsidR="001674CE">
        <w:rPr>
          <w:rFonts w:hint="eastAsia"/>
        </w:rPr>
        <w:t>Conclusion</w:t>
      </w:r>
      <w:bookmarkEnd w:id="26"/>
      <w:bookmarkEnd w:id="27"/>
    </w:p>
    <w:p w14:paraId="54BDE381" w14:textId="24FBCB1A" w:rsidR="002826F7" w:rsidRDefault="00E706A6" w:rsidP="00C77D07">
      <w:r w:rsidRPr="00E706A6">
        <w:t>Completing this project has given me a deeper understanding of the machine learning techniques involved in facial recognition. Throughout the process, in addition to performing some more operational tasks, I also discovered some interesting phenomena. In the following, I will summarize these phenomena and the entire project.</w:t>
      </w:r>
    </w:p>
    <w:p w14:paraId="53DEE2E5" w14:textId="77777777" w:rsidR="0089224D" w:rsidRDefault="0089224D" w:rsidP="00C77D07"/>
    <w:p w14:paraId="0A08C683" w14:textId="7E70CE19" w:rsidR="00C77D07" w:rsidRDefault="006C0988" w:rsidP="006C0988">
      <w:pPr>
        <w:pStyle w:val="Heading2"/>
      </w:pPr>
      <w:bookmarkStart w:id="28" w:name="_Toc134027404"/>
      <w:bookmarkStart w:id="29" w:name="_Toc134027444"/>
      <w:r>
        <w:t xml:space="preserve">5.1 </w:t>
      </w:r>
      <w:r w:rsidR="00C77D07">
        <w:rPr>
          <w:rFonts w:hint="eastAsia"/>
        </w:rPr>
        <w:t>Modification</w:t>
      </w:r>
      <w:bookmarkEnd w:id="28"/>
      <w:bookmarkEnd w:id="29"/>
    </w:p>
    <w:p w14:paraId="03AD9992" w14:textId="77777777" w:rsidR="00E706A6" w:rsidRDefault="00E706A6" w:rsidP="00C77D07">
      <w:r w:rsidRPr="00E706A6">
        <w:t>During the development of this application, I found that the video composed of images returned by the backend is smooth when no face is detected. Therefore, in order to maximize the fps when a face is detected, I tried to improve the application and observe the effect of the improvement.</w:t>
      </w:r>
    </w:p>
    <w:p w14:paraId="72DC7C0F" w14:textId="50C85464" w:rsidR="00E706A6" w:rsidRDefault="00E706A6" w:rsidP="00C77D07">
      <w:r w:rsidRPr="00E706A6">
        <w:t>(1) Compressing images</w:t>
      </w:r>
    </w:p>
    <w:p w14:paraId="712A58A8" w14:textId="65247FC9" w:rsidR="0013727A" w:rsidRDefault="0013727A" w:rsidP="0013727A">
      <w:r>
        <w:t>I followed the reference article [4] and compressed the original images before detecting faces. Before compressing the images, the fps of the returned video was stable at 1.9. After compressing the images with a compression rate of 0.5, the fps was stable at around 2.3. Further increasing the compression rate to 0.2, the fps was stable at around 2.45. Therefore, I finally decided to set the compression rate to 0.25, and the fps was stable at around 2.4.</w:t>
      </w:r>
    </w:p>
    <w:p w14:paraId="0A2E461D" w14:textId="0098132E" w:rsidR="0013727A" w:rsidRDefault="0013727A" w:rsidP="0013727A">
      <w:r>
        <w:t>Below are the main code and the results of implementing this modification:</w:t>
      </w:r>
    </w:p>
    <w:p w14:paraId="4D705EE7" w14:textId="3E3F99AE" w:rsidR="00000FB2" w:rsidRDefault="00000FB2" w:rsidP="0013727A">
      <w:pPr>
        <w:jc w:val="center"/>
      </w:pPr>
      <w:r>
        <w:rPr>
          <w:noProof/>
        </w:rPr>
        <w:drawing>
          <wp:inline distT="0" distB="0" distL="0" distR="0" wp14:anchorId="28F782E0" wp14:editId="45CF5A0A">
            <wp:extent cx="4345388" cy="1165083"/>
            <wp:effectExtent l="0" t="0" r="0" b="0"/>
            <wp:docPr id="557493688"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493688" name="Picture 1" descr="Graphical user interface, text&#10;&#10;Description automatically generated"/>
                    <pic:cNvPicPr/>
                  </pic:nvPicPr>
                  <pic:blipFill>
                    <a:blip r:embed="rId26"/>
                    <a:stretch>
                      <a:fillRect/>
                    </a:stretch>
                  </pic:blipFill>
                  <pic:spPr>
                    <a:xfrm>
                      <a:off x="0" y="0"/>
                      <a:ext cx="4368290" cy="1171224"/>
                    </a:xfrm>
                    <a:prstGeom prst="rect">
                      <a:avLst/>
                    </a:prstGeom>
                  </pic:spPr>
                </pic:pic>
              </a:graphicData>
            </a:graphic>
          </wp:inline>
        </w:drawing>
      </w:r>
    </w:p>
    <w:p w14:paraId="38DB8F11" w14:textId="03EB8560" w:rsidR="006C686D" w:rsidRDefault="006C686D" w:rsidP="0013727A">
      <w:pPr>
        <w:jc w:val="center"/>
      </w:pPr>
      <w:r>
        <w:rPr>
          <w:rFonts w:hint="eastAsia"/>
        </w:rPr>
        <w:t>Figure</w:t>
      </w:r>
      <w:r>
        <w:t xml:space="preserve"> </w:t>
      </w:r>
      <w:r w:rsidR="0013727A">
        <w:t>16</w:t>
      </w:r>
      <w:r>
        <w:t xml:space="preserve"> Key code of compressing</w:t>
      </w:r>
    </w:p>
    <w:p w14:paraId="1D895701" w14:textId="77777777" w:rsidR="006C686D" w:rsidRDefault="006C686D" w:rsidP="00C77D07"/>
    <w:p w14:paraId="51D070D2" w14:textId="60C30EA6" w:rsidR="00000FB2" w:rsidRDefault="00000FB2" w:rsidP="0013727A">
      <w:pPr>
        <w:jc w:val="center"/>
      </w:pPr>
      <w:r>
        <w:rPr>
          <w:noProof/>
        </w:rPr>
        <w:lastRenderedPageBreak/>
        <w:drawing>
          <wp:inline distT="0" distB="0" distL="0" distR="0" wp14:anchorId="3615D264" wp14:editId="6C2973D3">
            <wp:extent cx="3423037" cy="1981454"/>
            <wp:effectExtent l="0" t="0" r="6350" b="0"/>
            <wp:docPr id="1786167248" name="Picture 1"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67248" name="Picture 1" descr="A picture containing text, person, indoor&#10;&#10;Description automatically generated"/>
                    <pic:cNvPicPr/>
                  </pic:nvPicPr>
                  <pic:blipFill>
                    <a:blip r:embed="rId27"/>
                    <a:stretch>
                      <a:fillRect/>
                    </a:stretch>
                  </pic:blipFill>
                  <pic:spPr>
                    <a:xfrm>
                      <a:off x="0" y="0"/>
                      <a:ext cx="3434580" cy="1988136"/>
                    </a:xfrm>
                    <a:prstGeom prst="rect">
                      <a:avLst/>
                    </a:prstGeom>
                  </pic:spPr>
                </pic:pic>
              </a:graphicData>
            </a:graphic>
          </wp:inline>
        </w:drawing>
      </w:r>
    </w:p>
    <w:p w14:paraId="7EDA5613" w14:textId="5390A88F" w:rsidR="006C686D" w:rsidRDefault="006C686D" w:rsidP="0013727A">
      <w:pPr>
        <w:jc w:val="center"/>
      </w:pPr>
      <w:r>
        <w:rPr>
          <w:rFonts w:hint="eastAsia"/>
        </w:rPr>
        <w:t>Figure</w:t>
      </w:r>
      <w:r>
        <w:t xml:space="preserve"> </w:t>
      </w:r>
      <w:r w:rsidR="0013727A">
        <w:t>17</w:t>
      </w:r>
      <w:r>
        <w:t xml:space="preserve"> </w:t>
      </w:r>
      <w:r w:rsidR="003D44D8">
        <w:rPr>
          <w:rFonts w:hint="eastAsia"/>
        </w:rPr>
        <w:t>Compression</w:t>
      </w:r>
      <w:r w:rsidR="003D44D8">
        <w:t xml:space="preserve"> </w:t>
      </w:r>
      <w:r w:rsidR="003D44D8">
        <w:rPr>
          <w:rFonts w:hint="eastAsia"/>
        </w:rPr>
        <w:t>o</w:t>
      </w:r>
      <w:r w:rsidRPr="006C686D">
        <w:t>ptimization effect</w:t>
      </w:r>
    </w:p>
    <w:p w14:paraId="710E9E33" w14:textId="32547F07" w:rsidR="009754A7" w:rsidRDefault="0013727A" w:rsidP="00C77D07">
      <w:r>
        <w:rPr>
          <w:rFonts w:hint="eastAsia"/>
        </w:rPr>
        <w:t>(</w:t>
      </w:r>
      <w:r>
        <w:t xml:space="preserve">2) </w:t>
      </w:r>
      <w:r w:rsidRPr="0013727A">
        <w:t>Multi-Threading</w:t>
      </w:r>
    </w:p>
    <w:p w14:paraId="3651C8A2" w14:textId="36D7FBC7" w:rsidR="0013727A" w:rsidRDefault="0013727A" w:rsidP="00C77D07">
      <w:r w:rsidRPr="0013727A">
        <w:t>Perhaps my code wasn't well enough, disappointingly, the performance of the application did not improve after using multiple threads, instead, it even decreased. After recognizing a face, although the FPS still remained stable around 2.4, the video latency became more noticeable. Here is the key code I tried to use multiple threads:</w:t>
      </w:r>
    </w:p>
    <w:p w14:paraId="3EE93EF0" w14:textId="3D2B0453" w:rsidR="002826F7" w:rsidRDefault="002826F7" w:rsidP="00B133B6">
      <w:pPr>
        <w:jc w:val="center"/>
      </w:pPr>
      <w:r>
        <w:rPr>
          <w:noProof/>
        </w:rPr>
        <w:lastRenderedPageBreak/>
        <w:drawing>
          <wp:inline distT="0" distB="0" distL="0" distR="0" wp14:anchorId="35E9D29C" wp14:editId="26527D3B">
            <wp:extent cx="4297680" cy="5327861"/>
            <wp:effectExtent l="0" t="0" r="7620" b="6350"/>
            <wp:docPr id="7745608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6088" name="Picture 1" descr="Text&#10;&#10;Description automatically generated"/>
                    <pic:cNvPicPr/>
                  </pic:nvPicPr>
                  <pic:blipFill>
                    <a:blip r:embed="rId28"/>
                    <a:stretch>
                      <a:fillRect/>
                    </a:stretch>
                  </pic:blipFill>
                  <pic:spPr>
                    <a:xfrm>
                      <a:off x="0" y="0"/>
                      <a:ext cx="4303614" cy="5335217"/>
                    </a:xfrm>
                    <a:prstGeom prst="rect">
                      <a:avLst/>
                    </a:prstGeom>
                  </pic:spPr>
                </pic:pic>
              </a:graphicData>
            </a:graphic>
          </wp:inline>
        </w:drawing>
      </w:r>
    </w:p>
    <w:p w14:paraId="3EF74C90" w14:textId="30410A9A" w:rsidR="00F8481D" w:rsidRDefault="006C686D" w:rsidP="00F8481D">
      <w:pPr>
        <w:jc w:val="center"/>
      </w:pPr>
      <w:r>
        <w:t xml:space="preserve">Figure </w:t>
      </w:r>
      <w:r w:rsidR="0013727A">
        <w:t>18</w:t>
      </w:r>
      <w:r>
        <w:t xml:space="preserve">: </w:t>
      </w:r>
      <w:r w:rsidR="009754A7">
        <w:rPr>
          <w:rFonts w:hint="eastAsia"/>
        </w:rPr>
        <w:t>Key</w:t>
      </w:r>
      <w:r w:rsidR="009754A7">
        <w:t xml:space="preserve"> </w:t>
      </w:r>
      <w:r w:rsidR="009754A7">
        <w:rPr>
          <w:rFonts w:hint="eastAsia"/>
        </w:rPr>
        <w:t>code</w:t>
      </w:r>
      <w:r w:rsidR="009754A7">
        <w:t xml:space="preserve"> </w:t>
      </w:r>
      <w:r w:rsidR="009754A7">
        <w:rPr>
          <w:rFonts w:hint="eastAsia"/>
        </w:rPr>
        <w:t>o</w:t>
      </w:r>
      <w:r w:rsidR="009754A7">
        <w:t>f</w:t>
      </w:r>
      <w:r>
        <w:t xml:space="preserve"> </w:t>
      </w:r>
      <w:r>
        <w:rPr>
          <w:rFonts w:hint="eastAsia"/>
        </w:rPr>
        <w:t>modi</w:t>
      </w:r>
      <w:r>
        <w:t xml:space="preserve">fying app using </w:t>
      </w:r>
      <w:proofErr w:type="gramStart"/>
      <w:r>
        <w:t>threading</w:t>
      </w:r>
      <w:proofErr w:type="gramEnd"/>
    </w:p>
    <w:p w14:paraId="2923CBD7" w14:textId="77777777" w:rsidR="00F8481D" w:rsidRDefault="00F8481D" w:rsidP="00F8481D"/>
    <w:p w14:paraId="5434FCB2" w14:textId="3D9B8C99" w:rsidR="0013727A" w:rsidRDefault="0013727A" w:rsidP="0013727A">
      <w:r>
        <w:t>I divided the previous ‘</w:t>
      </w:r>
      <w:proofErr w:type="spellStart"/>
      <w:r>
        <w:t>processFrames</w:t>
      </w:r>
      <w:proofErr w:type="spellEnd"/>
      <w:r>
        <w:t>’ function into 3 parts: reading images, detecting and recognizing faces, and generating frames for display. Each part is running in a separate thread, and the first two functions temporarily store the processing results in a common queue for the later function to use.</w:t>
      </w:r>
    </w:p>
    <w:p w14:paraId="35009404" w14:textId="77777777" w:rsidR="0013727A" w:rsidRDefault="0013727A" w:rsidP="0013727A">
      <w:r>
        <w:rPr>
          <w:rFonts w:hint="eastAsia"/>
        </w:rPr>
        <w:t xml:space="preserve">After </w:t>
      </w:r>
      <w:r>
        <w:t>referring article [5]</w:t>
      </w:r>
      <w:r>
        <w:rPr>
          <w:rFonts w:hint="eastAsia"/>
        </w:rPr>
        <w:t>, I found that although multi-threading is more recommended for Flask compared to multi-processing, in reality, due to the existence of the Global Interpreter Lock (GIL), the Python interpreter is limited to executing only one thread a</w:t>
      </w:r>
      <w:r>
        <w:t>t a time. That is to say, both multi-processing and multi-threading are not suitable for this modification, which aims to improve execution efficiency. At the same time, the article also provides me two alternative solutions: ‘Celery’ and ‘</w:t>
      </w:r>
      <w:proofErr w:type="spellStart"/>
      <w:r>
        <w:t>Rq</w:t>
      </w:r>
      <w:proofErr w:type="spellEnd"/>
      <w:r>
        <w:t>’, which I will try to use in future improvements. In the end, I did not use the code to improve the program with threading, and only stored it in multiThreadProcessFrames.py.</w:t>
      </w:r>
    </w:p>
    <w:p w14:paraId="6FDF0B3D" w14:textId="2C9F9E75" w:rsidR="000C2815" w:rsidRDefault="000C2815" w:rsidP="0013727A">
      <w:r>
        <w:lastRenderedPageBreak/>
        <w:t>(3) Skip some frames</w:t>
      </w:r>
    </w:p>
    <w:p w14:paraId="28EA1F34" w14:textId="7134BD59" w:rsidR="00FA2A96" w:rsidRDefault="00FA2A96" w:rsidP="00FA2A96">
      <w:pPr>
        <w:jc w:val="left"/>
      </w:pPr>
      <w:r>
        <w:t>I choose to process every other frame, which means I process every other frame while skipping the others, because I found that skipped frames are not drawn with the face bounding box and recognition result, and skipping too many frames would greatly affect the user experience. Currently, I have not found a solution without bugs for drawing the face bounding box and recognition result on skipped frames, but I will try to improve it in the future.</w:t>
      </w:r>
    </w:p>
    <w:p w14:paraId="193A6B58" w14:textId="2646D6E2" w:rsidR="00FA2A96" w:rsidRDefault="00FA2A96" w:rsidP="00FA2A96">
      <w:pPr>
        <w:jc w:val="left"/>
      </w:pPr>
      <w:r>
        <w:t xml:space="preserve">There are two </w:t>
      </w:r>
      <w:r>
        <w:rPr>
          <w:rFonts w:hint="eastAsia"/>
        </w:rPr>
        <w:t>changes</w:t>
      </w:r>
      <w:r>
        <w:t xml:space="preserve"> made to the </w:t>
      </w:r>
      <w:r>
        <w:rPr>
          <w:rFonts w:hint="eastAsia"/>
        </w:rPr>
        <w:t>key</w:t>
      </w:r>
      <w:r>
        <w:t xml:space="preserve"> code. First, a counter is added to process only every other frame for detection and recognition. Second, the method of calculating fps is modified. In fact, the fps of the frames that are not skipped remains around 2.4, but we need to consider the overall fps of the video stream, so here we calculate the fps using the time of processing both the processed frame and the skipped frame.</w:t>
      </w:r>
    </w:p>
    <w:p w14:paraId="2CA32D24" w14:textId="1B6F55C7" w:rsidR="00FF76D8" w:rsidRDefault="00FF76D8" w:rsidP="00FA2A96">
      <w:pPr>
        <w:jc w:val="center"/>
      </w:pPr>
      <w:r>
        <w:rPr>
          <w:noProof/>
        </w:rPr>
        <w:drawing>
          <wp:inline distT="0" distB="0" distL="0" distR="0" wp14:anchorId="5910BC31" wp14:editId="6CA698CC">
            <wp:extent cx="4440803" cy="3229286"/>
            <wp:effectExtent l="0" t="0" r="0" b="9525"/>
            <wp:docPr id="32370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0275" name=""/>
                    <pic:cNvPicPr/>
                  </pic:nvPicPr>
                  <pic:blipFill>
                    <a:blip r:embed="rId29"/>
                    <a:stretch>
                      <a:fillRect/>
                    </a:stretch>
                  </pic:blipFill>
                  <pic:spPr>
                    <a:xfrm>
                      <a:off x="0" y="0"/>
                      <a:ext cx="4450420" cy="3236280"/>
                    </a:xfrm>
                    <a:prstGeom prst="rect">
                      <a:avLst/>
                    </a:prstGeom>
                  </pic:spPr>
                </pic:pic>
              </a:graphicData>
            </a:graphic>
          </wp:inline>
        </w:drawing>
      </w:r>
    </w:p>
    <w:p w14:paraId="3101129C" w14:textId="1133BB39" w:rsidR="0067374A" w:rsidRDefault="003D44D8" w:rsidP="0067374A">
      <w:pPr>
        <w:jc w:val="center"/>
      </w:pPr>
      <w:r>
        <w:t xml:space="preserve">Figure 19: </w:t>
      </w:r>
      <w:r>
        <w:rPr>
          <w:rFonts w:hint="eastAsia"/>
        </w:rPr>
        <w:t>Key</w:t>
      </w:r>
      <w:r>
        <w:t xml:space="preserve"> </w:t>
      </w:r>
      <w:r>
        <w:rPr>
          <w:rFonts w:hint="eastAsia"/>
        </w:rPr>
        <w:t>code</w:t>
      </w:r>
      <w:r>
        <w:t xml:space="preserve"> </w:t>
      </w:r>
      <w:r>
        <w:rPr>
          <w:rFonts w:hint="eastAsia"/>
        </w:rPr>
        <w:t>o</w:t>
      </w:r>
      <w:r>
        <w:t xml:space="preserve">f </w:t>
      </w:r>
      <w:r>
        <w:rPr>
          <w:rFonts w:hint="eastAsia"/>
        </w:rPr>
        <w:t>modi</w:t>
      </w:r>
      <w:r>
        <w:t xml:space="preserve">fying app using </w:t>
      </w:r>
      <w:r w:rsidR="00FF76D8">
        <w:rPr>
          <w:rFonts w:hint="eastAsia"/>
        </w:rPr>
        <w:t>s</w:t>
      </w:r>
      <w:r w:rsidR="00FF76D8" w:rsidRPr="00FF76D8">
        <w:t>kip</w:t>
      </w:r>
      <w:r w:rsidR="00FF76D8">
        <w:t>ping</w:t>
      </w:r>
      <w:r w:rsidR="00FF76D8" w:rsidRPr="00FF76D8">
        <w:t xml:space="preserve"> some </w:t>
      </w:r>
      <w:proofErr w:type="gramStart"/>
      <w:r w:rsidR="00FF76D8" w:rsidRPr="00FF76D8">
        <w:t>frames</w:t>
      </w:r>
      <w:proofErr w:type="gramEnd"/>
    </w:p>
    <w:p w14:paraId="52304449" w14:textId="77777777" w:rsidR="0067374A" w:rsidRDefault="0067374A" w:rsidP="0067374A"/>
    <w:p w14:paraId="71E20DB4" w14:textId="77777777" w:rsidR="00FA2A96" w:rsidRDefault="00FA2A96" w:rsidP="00FA2A96">
      <w:pPr>
        <w:jc w:val="left"/>
      </w:pPr>
      <w:r w:rsidRPr="00FA2A96">
        <w:t>I observed that after the modification, the fps has significantly improved.</w:t>
      </w:r>
    </w:p>
    <w:p w14:paraId="3DF389AF" w14:textId="507AA72D" w:rsidR="003D44D8" w:rsidRDefault="00FF76D8" w:rsidP="0067374A">
      <w:pPr>
        <w:jc w:val="center"/>
      </w:pPr>
      <w:r>
        <w:rPr>
          <w:noProof/>
        </w:rPr>
        <w:lastRenderedPageBreak/>
        <w:drawing>
          <wp:inline distT="0" distB="0" distL="0" distR="0" wp14:anchorId="3DDF1CA9" wp14:editId="508A6DA1">
            <wp:extent cx="3768918" cy="1990185"/>
            <wp:effectExtent l="0" t="0" r="3175" b="0"/>
            <wp:docPr id="1544753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753397" name=""/>
                    <pic:cNvPicPr/>
                  </pic:nvPicPr>
                  <pic:blipFill>
                    <a:blip r:embed="rId30"/>
                    <a:stretch>
                      <a:fillRect/>
                    </a:stretch>
                  </pic:blipFill>
                  <pic:spPr>
                    <a:xfrm>
                      <a:off x="0" y="0"/>
                      <a:ext cx="3776848" cy="1994373"/>
                    </a:xfrm>
                    <a:prstGeom prst="rect">
                      <a:avLst/>
                    </a:prstGeom>
                  </pic:spPr>
                </pic:pic>
              </a:graphicData>
            </a:graphic>
          </wp:inline>
        </w:drawing>
      </w:r>
    </w:p>
    <w:p w14:paraId="6DF82EEF" w14:textId="14F76A21" w:rsidR="003D44D8" w:rsidRDefault="003D44D8" w:rsidP="003D44D8">
      <w:pPr>
        <w:jc w:val="center"/>
      </w:pPr>
      <w:r>
        <w:t xml:space="preserve">Figure 20: Skipping frame </w:t>
      </w:r>
      <w:r>
        <w:rPr>
          <w:rFonts w:hint="eastAsia"/>
        </w:rPr>
        <w:t>o</w:t>
      </w:r>
      <w:r w:rsidRPr="006C686D">
        <w:t xml:space="preserve">ptimization </w:t>
      </w:r>
      <w:proofErr w:type="gramStart"/>
      <w:r w:rsidRPr="006C686D">
        <w:t>effect</w:t>
      </w:r>
      <w:proofErr w:type="gramEnd"/>
    </w:p>
    <w:p w14:paraId="18F0A58B" w14:textId="77777777" w:rsidR="000C2815" w:rsidRDefault="000C2815" w:rsidP="0013727A"/>
    <w:p w14:paraId="6B1535ED" w14:textId="15AFB1E3" w:rsidR="000C2815" w:rsidRDefault="0013727A" w:rsidP="0013727A">
      <w:r>
        <w:t>(</w:t>
      </w:r>
      <w:r w:rsidR="000C2815">
        <w:t>4</w:t>
      </w:r>
      <w:r>
        <w:t>) Limiting the number of test images for learning facial detection</w:t>
      </w:r>
    </w:p>
    <w:p w14:paraId="37A6C6E3" w14:textId="666F7BA3" w:rsidR="0013727A" w:rsidRDefault="000C2815" w:rsidP="0013727A">
      <w:r>
        <w:t>Previously</w:t>
      </w:r>
      <w:r w:rsidR="0013727A">
        <w:t>,</w:t>
      </w:r>
      <w:r>
        <w:t xml:space="preserve"> there were</w:t>
      </w:r>
      <w:r w:rsidR="0013727A">
        <w:t xml:space="preserve"> two images used for </w:t>
      </w:r>
      <w:r>
        <w:t>learning facial detection</w:t>
      </w:r>
      <w:r w:rsidR="0013727A">
        <w:t xml:space="preserve"> were placed in the same folder as other known facial images, causing the</w:t>
      </w:r>
      <w:r>
        <w:t>se two</w:t>
      </w:r>
      <w:r w:rsidR="0013727A">
        <w:t xml:space="preserve"> to b</w:t>
      </w:r>
      <w:r>
        <w:t>e</w:t>
      </w:r>
      <w:r w:rsidR="0013727A">
        <w:t xml:space="preserve"> included in the comparison. To avoid this, the two images were moved to a different location, reducing the total number of known facial images from 5 to 3. However, this did not result in a significant decrease in the frame rate, which remained stable at 2.4 frames per second.</w:t>
      </w:r>
    </w:p>
    <w:p w14:paraId="376E1A24" w14:textId="422CC45D" w:rsidR="0013727A" w:rsidRDefault="0013727A" w:rsidP="0013727A">
      <w:r>
        <w:t xml:space="preserve">In conclusion, the stuttering observed during using application was due to the high demand for computing resources required by the recognition model. </w:t>
      </w:r>
      <w:r w:rsidR="00B24A50">
        <w:t>C</w:t>
      </w:r>
      <w:r>
        <w:t>ompressing the images</w:t>
      </w:r>
      <w:r w:rsidR="00B24A50">
        <w:t xml:space="preserve"> before detection and recognition</w:t>
      </w:r>
      <w:r>
        <w:t xml:space="preserve"> would have </w:t>
      </w:r>
      <w:r w:rsidR="00B24A50">
        <w:t>a</w:t>
      </w:r>
      <w:r>
        <w:t xml:space="preserve"> significant impact on improving performance</w:t>
      </w:r>
      <w:r w:rsidR="00FA2A96">
        <w:t>.</w:t>
      </w:r>
      <w:r>
        <w:t xml:space="preserve"> </w:t>
      </w:r>
      <w:r w:rsidR="00FA2A96" w:rsidRPr="00FA2A96">
        <w:t xml:space="preserve">Although </w:t>
      </w:r>
      <w:r w:rsidR="00FA2A96">
        <w:rPr>
          <w:rFonts w:hint="eastAsia"/>
        </w:rPr>
        <w:t>s</w:t>
      </w:r>
      <w:r w:rsidR="00FA2A96">
        <w:t>kipping some frames</w:t>
      </w:r>
      <w:r w:rsidR="00FA2A96" w:rsidRPr="00FA2A96">
        <w:t xml:space="preserve"> can significantly improve the frame rate, it</w:t>
      </w:r>
      <w:r w:rsidR="00B24A50">
        <w:t xml:space="preserve"> </w:t>
      </w:r>
      <w:r w:rsidR="00FA2A96" w:rsidRPr="00FA2A96">
        <w:t>has some side effects.</w:t>
      </w:r>
      <w:r w:rsidR="00FA2A96">
        <w:t xml:space="preserve"> O</w:t>
      </w:r>
      <w:r>
        <w:t>ther modifications ha</w:t>
      </w:r>
      <w:r w:rsidR="00B24A50">
        <w:rPr>
          <w:rFonts w:hint="eastAsia"/>
        </w:rPr>
        <w:t>ve</w:t>
      </w:r>
      <w:r>
        <w:t xml:space="preserve"> little effect.</w:t>
      </w:r>
    </w:p>
    <w:p w14:paraId="00D07834" w14:textId="77777777" w:rsidR="00C04EA8" w:rsidRDefault="00C04EA8"/>
    <w:p w14:paraId="56D76648" w14:textId="69D3916D" w:rsidR="009D5BBB" w:rsidRDefault="006C0988" w:rsidP="006C0988">
      <w:pPr>
        <w:pStyle w:val="Heading2"/>
      </w:pPr>
      <w:bookmarkStart w:id="30" w:name="_Toc134027405"/>
      <w:bookmarkStart w:id="31" w:name="_Toc134027445"/>
      <w:r>
        <w:t xml:space="preserve">5.2 </w:t>
      </w:r>
      <w:r w:rsidR="00884D26">
        <w:rPr>
          <w:rFonts w:hint="eastAsia"/>
        </w:rPr>
        <w:t>Summary</w:t>
      </w:r>
      <w:bookmarkEnd w:id="30"/>
      <w:bookmarkEnd w:id="31"/>
    </w:p>
    <w:p w14:paraId="259D228A" w14:textId="63A4182C" w:rsidR="00C551BA" w:rsidRDefault="0013727A" w:rsidP="00C551BA">
      <w:r w:rsidRPr="0013727A">
        <w:t>Through the use of appropriate technology and persistent efforts, I have successfully developed a web application capable of recognizing faces in live video. Although my application may not be perfect, the process of learning, practicing, and optimizing has given me a rough idea of how to further improve it. In the future, I plan to deploy my application on a cloud platform for public use. However, the limited computing resources of the cloud platform require further optimization of my application, and I also need to make more efforts to enhance the security of the system.</w:t>
      </w:r>
    </w:p>
    <w:p w14:paraId="2B3698CF" w14:textId="77777777" w:rsidR="00B24A50" w:rsidRDefault="00B24A50" w:rsidP="00C551BA"/>
    <w:p w14:paraId="1E77FE25" w14:textId="6890FCE3" w:rsidR="001674CE" w:rsidRDefault="006C0988" w:rsidP="00B24A50">
      <w:pPr>
        <w:pStyle w:val="Heading1"/>
      </w:pPr>
      <w:bookmarkStart w:id="32" w:name="_Toc134027406"/>
      <w:bookmarkStart w:id="33" w:name="_Toc134027446"/>
      <w:r>
        <w:t xml:space="preserve">6. </w:t>
      </w:r>
      <w:r w:rsidR="001674CE">
        <w:rPr>
          <w:rFonts w:hint="eastAsia"/>
        </w:rPr>
        <w:t>Reference</w:t>
      </w:r>
      <w:bookmarkEnd w:id="32"/>
      <w:bookmarkEnd w:id="33"/>
    </w:p>
    <w:p w14:paraId="7C7F5046" w14:textId="50820AB6" w:rsidR="001674CE" w:rsidRDefault="00634210">
      <w:r>
        <w:t>[1</w:t>
      </w:r>
      <w:r w:rsidR="002E57DC">
        <w:t>]</w:t>
      </w:r>
      <w:hyperlink r:id="rId31" w:history="1">
        <w:r w:rsidR="002E57DC" w:rsidRPr="002E57DC">
          <w:t>https://stackoverflow.com/questions/16469086/npm-cant-install-socket-io</w:t>
        </w:r>
      </w:hyperlink>
    </w:p>
    <w:p w14:paraId="123AC281" w14:textId="23628853" w:rsidR="002E57DC" w:rsidRDefault="002E57DC">
      <w:r>
        <w:t>[2]</w:t>
      </w:r>
      <w:hyperlink r:id="rId32" w:history="1">
        <w:r w:rsidRPr="002E57DC">
          <w:t>https://stackoverflow.com/questions/41912372/dlib-installation-on-windows-10</w:t>
        </w:r>
      </w:hyperlink>
    </w:p>
    <w:p w14:paraId="6EEF90CA" w14:textId="4A48DD83" w:rsidR="002E57DC" w:rsidRDefault="002E57DC">
      <w:r>
        <w:lastRenderedPageBreak/>
        <w:t>[3]</w:t>
      </w:r>
      <w:hyperlink r:id="rId33" w:history="1">
        <w:r w:rsidRPr="002E57DC">
          <w:t>https://stackoverflow.com/questions/35991403/pip-install-unroll-python-setup-py-egg-info-failed-with-error-code-1</w:t>
        </w:r>
      </w:hyperlink>
    </w:p>
    <w:p w14:paraId="350A55E8" w14:textId="6F475B6C" w:rsidR="002E57DC" w:rsidRPr="00E706A6" w:rsidRDefault="00E706A6">
      <w:r>
        <w:t>[</w:t>
      </w:r>
      <w:proofErr w:type="gramStart"/>
      <w:r>
        <w:t>4]</w:t>
      </w:r>
      <w:r w:rsidRPr="00701391">
        <w:t>https://learnopencv.com/image-resizing-with-opencv/</w:t>
      </w:r>
      <w:proofErr w:type="gramEnd"/>
    </w:p>
    <w:p w14:paraId="1E7DFBC7" w14:textId="7EA3DC4C" w:rsidR="002E57DC" w:rsidRDefault="0013727A">
      <w:r>
        <w:t>[</w:t>
      </w:r>
      <w:proofErr w:type="gramStart"/>
      <w:r>
        <w:t>5]</w:t>
      </w:r>
      <w:r w:rsidRPr="00777C04">
        <w:t>https://stackoverflow.com/questions/68126489/what-is-the-recommendation-about-using-multiprocessing-or-multithreading-insid</w:t>
      </w:r>
      <w:proofErr w:type="gramEnd"/>
    </w:p>
    <w:p w14:paraId="095F2DCA" w14:textId="77777777" w:rsidR="002E57DC" w:rsidRDefault="002E57DC"/>
    <w:p w14:paraId="54AFEEF1" w14:textId="77777777" w:rsidR="002E57DC" w:rsidRDefault="002E57DC"/>
    <w:sectPr w:rsidR="002E57DC" w:rsidSect="006C0988">
      <w:pgSz w:w="11906" w:h="16838"/>
      <w:pgMar w:top="1440" w:right="1800" w:bottom="1440" w:left="1800" w:header="851" w:footer="992" w:gutter="0"/>
      <w:pgNumType w:start="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78A62" w14:textId="77777777" w:rsidR="00FC7D23" w:rsidRDefault="00FC7D23" w:rsidP="001674CE">
      <w:pPr>
        <w:spacing w:after="0" w:line="240" w:lineRule="auto"/>
      </w:pPr>
      <w:r>
        <w:separator/>
      </w:r>
    </w:p>
  </w:endnote>
  <w:endnote w:type="continuationSeparator" w:id="0">
    <w:p w14:paraId="3DA77835" w14:textId="77777777" w:rsidR="00FC7D23" w:rsidRDefault="00FC7D23" w:rsidP="0016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9A297" w14:textId="77777777" w:rsidR="00FC7D23" w:rsidRDefault="00FC7D23" w:rsidP="001674CE">
      <w:pPr>
        <w:spacing w:after="0" w:line="240" w:lineRule="auto"/>
      </w:pPr>
      <w:r>
        <w:separator/>
      </w:r>
    </w:p>
  </w:footnote>
  <w:footnote w:type="continuationSeparator" w:id="0">
    <w:p w14:paraId="0D84E572" w14:textId="77777777" w:rsidR="00FC7D23" w:rsidRDefault="00FC7D23" w:rsidP="001674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616C37"/>
    <w:multiLevelType w:val="multilevel"/>
    <w:tmpl w:val="AF6C7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2096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7GwtDQzMjIyNzRS0lEKTi0uzszPAykwNKoFAPwRragtAAAA"/>
  </w:docVars>
  <w:rsids>
    <w:rsidRoot w:val="00BD2883"/>
    <w:rsid w:val="00000FB2"/>
    <w:rsid w:val="00013696"/>
    <w:rsid w:val="000C2815"/>
    <w:rsid w:val="0013727A"/>
    <w:rsid w:val="001674CE"/>
    <w:rsid w:val="00184861"/>
    <w:rsid w:val="001C2F3E"/>
    <w:rsid w:val="001C38B3"/>
    <w:rsid w:val="001D19D1"/>
    <w:rsid w:val="001E69F0"/>
    <w:rsid w:val="001F3799"/>
    <w:rsid w:val="00211ECB"/>
    <w:rsid w:val="00222766"/>
    <w:rsid w:val="002273DB"/>
    <w:rsid w:val="002826F7"/>
    <w:rsid w:val="002C52AD"/>
    <w:rsid w:val="002E57DC"/>
    <w:rsid w:val="00302966"/>
    <w:rsid w:val="00324A66"/>
    <w:rsid w:val="00364B29"/>
    <w:rsid w:val="003D44D8"/>
    <w:rsid w:val="00411F35"/>
    <w:rsid w:val="004628F1"/>
    <w:rsid w:val="00472DEA"/>
    <w:rsid w:val="00485CCD"/>
    <w:rsid w:val="00492AE2"/>
    <w:rsid w:val="00496802"/>
    <w:rsid w:val="0054265A"/>
    <w:rsid w:val="005F0511"/>
    <w:rsid w:val="00611C03"/>
    <w:rsid w:val="00634210"/>
    <w:rsid w:val="006556FA"/>
    <w:rsid w:val="0067374A"/>
    <w:rsid w:val="00673BDC"/>
    <w:rsid w:val="006B0E53"/>
    <w:rsid w:val="006B3D22"/>
    <w:rsid w:val="006C0988"/>
    <w:rsid w:val="006C686D"/>
    <w:rsid w:val="006F5F96"/>
    <w:rsid w:val="00701391"/>
    <w:rsid w:val="007177EA"/>
    <w:rsid w:val="00766A29"/>
    <w:rsid w:val="00777C04"/>
    <w:rsid w:val="007C017F"/>
    <w:rsid w:val="007C644F"/>
    <w:rsid w:val="007F405C"/>
    <w:rsid w:val="008022B5"/>
    <w:rsid w:val="00884D26"/>
    <w:rsid w:val="0089224D"/>
    <w:rsid w:val="008B394B"/>
    <w:rsid w:val="008F0774"/>
    <w:rsid w:val="0090346D"/>
    <w:rsid w:val="00945075"/>
    <w:rsid w:val="00966BFD"/>
    <w:rsid w:val="009754A7"/>
    <w:rsid w:val="009C74D1"/>
    <w:rsid w:val="009D418D"/>
    <w:rsid w:val="009D45CD"/>
    <w:rsid w:val="009D5BBB"/>
    <w:rsid w:val="009D753D"/>
    <w:rsid w:val="00A12895"/>
    <w:rsid w:val="00A224BC"/>
    <w:rsid w:val="00A22816"/>
    <w:rsid w:val="00A2736F"/>
    <w:rsid w:val="00A528A5"/>
    <w:rsid w:val="00A5642B"/>
    <w:rsid w:val="00A87EFB"/>
    <w:rsid w:val="00A940C6"/>
    <w:rsid w:val="00AA7FDC"/>
    <w:rsid w:val="00AB30A3"/>
    <w:rsid w:val="00AD0C8E"/>
    <w:rsid w:val="00B133B6"/>
    <w:rsid w:val="00B24A50"/>
    <w:rsid w:val="00B308C3"/>
    <w:rsid w:val="00B51394"/>
    <w:rsid w:val="00B564EE"/>
    <w:rsid w:val="00B668E7"/>
    <w:rsid w:val="00B91A61"/>
    <w:rsid w:val="00B937D2"/>
    <w:rsid w:val="00BA7C28"/>
    <w:rsid w:val="00BD2883"/>
    <w:rsid w:val="00BD7953"/>
    <w:rsid w:val="00C04EA8"/>
    <w:rsid w:val="00C1625C"/>
    <w:rsid w:val="00C226D4"/>
    <w:rsid w:val="00C3324C"/>
    <w:rsid w:val="00C551BA"/>
    <w:rsid w:val="00C6578F"/>
    <w:rsid w:val="00C72FFF"/>
    <w:rsid w:val="00C766C0"/>
    <w:rsid w:val="00C77D07"/>
    <w:rsid w:val="00C91833"/>
    <w:rsid w:val="00CA1D43"/>
    <w:rsid w:val="00CB0C77"/>
    <w:rsid w:val="00CD0F23"/>
    <w:rsid w:val="00CD1939"/>
    <w:rsid w:val="00CD1AC3"/>
    <w:rsid w:val="00CE44C7"/>
    <w:rsid w:val="00CF104D"/>
    <w:rsid w:val="00D168EB"/>
    <w:rsid w:val="00D407CF"/>
    <w:rsid w:val="00DA51E7"/>
    <w:rsid w:val="00E4445F"/>
    <w:rsid w:val="00E54418"/>
    <w:rsid w:val="00E706A6"/>
    <w:rsid w:val="00E902B5"/>
    <w:rsid w:val="00EB57B4"/>
    <w:rsid w:val="00EB6F09"/>
    <w:rsid w:val="00ED436D"/>
    <w:rsid w:val="00F33BF8"/>
    <w:rsid w:val="00F46789"/>
    <w:rsid w:val="00F77F30"/>
    <w:rsid w:val="00F8481D"/>
    <w:rsid w:val="00F959EB"/>
    <w:rsid w:val="00FA2A96"/>
    <w:rsid w:val="00FC694E"/>
    <w:rsid w:val="00FC7D23"/>
    <w:rsid w:val="00FD55B1"/>
    <w:rsid w:val="00FF76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77142"/>
  <w15:chartTrackingRefBased/>
  <w15:docId w15:val="{3D26BBBF-91CC-48C7-A15E-D288A18FD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F09"/>
    <w:pPr>
      <w:widowControl w:val="0"/>
      <w:jc w:val="both"/>
    </w:pPr>
    <w:rPr>
      <w:rFonts w:ascii="Arial" w:hAnsi="Arial"/>
      <w:sz w:val="24"/>
    </w:rPr>
  </w:style>
  <w:style w:type="paragraph" w:styleId="Heading1">
    <w:name w:val="heading 1"/>
    <w:basedOn w:val="Normal"/>
    <w:next w:val="Normal"/>
    <w:link w:val="Heading1Char"/>
    <w:uiPriority w:val="9"/>
    <w:qFormat/>
    <w:rsid w:val="00884D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4D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4D26"/>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74CE"/>
    <w:pPr>
      <w:tabs>
        <w:tab w:val="center" w:pos="4153"/>
        <w:tab w:val="right" w:pos="8306"/>
      </w:tabs>
      <w:spacing w:after="0" w:line="240" w:lineRule="auto"/>
    </w:pPr>
  </w:style>
  <w:style w:type="character" w:customStyle="1" w:styleId="HeaderChar">
    <w:name w:val="Header Char"/>
    <w:basedOn w:val="DefaultParagraphFont"/>
    <w:link w:val="Header"/>
    <w:uiPriority w:val="99"/>
    <w:rsid w:val="001674CE"/>
  </w:style>
  <w:style w:type="paragraph" w:styleId="Footer">
    <w:name w:val="footer"/>
    <w:basedOn w:val="Normal"/>
    <w:link w:val="FooterChar"/>
    <w:uiPriority w:val="99"/>
    <w:unhideWhenUsed/>
    <w:rsid w:val="001674CE"/>
    <w:pPr>
      <w:tabs>
        <w:tab w:val="center" w:pos="4153"/>
        <w:tab w:val="right" w:pos="8306"/>
      </w:tabs>
      <w:spacing w:after="0" w:line="240" w:lineRule="auto"/>
    </w:pPr>
  </w:style>
  <w:style w:type="character" w:customStyle="1" w:styleId="FooterChar">
    <w:name w:val="Footer Char"/>
    <w:basedOn w:val="DefaultParagraphFont"/>
    <w:link w:val="Footer"/>
    <w:uiPriority w:val="99"/>
    <w:rsid w:val="001674CE"/>
  </w:style>
  <w:style w:type="paragraph" w:styleId="ListParagraph">
    <w:name w:val="List Paragraph"/>
    <w:basedOn w:val="Normal"/>
    <w:uiPriority w:val="34"/>
    <w:qFormat/>
    <w:rsid w:val="00C77D07"/>
    <w:pPr>
      <w:ind w:left="720"/>
      <w:contextualSpacing/>
    </w:pPr>
  </w:style>
  <w:style w:type="character" w:styleId="Hyperlink">
    <w:name w:val="Hyperlink"/>
    <w:basedOn w:val="DefaultParagraphFont"/>
    <w:uiPriority w:val="99"/>
    <w:unhideWhenUsed/>
    <w:rsid w:val="00A87EFB"/>
    <w:rPr>
      <w:color w:val="0563C1" w:themeColor="hyperlink"/>
      <w:u w:val="single"/>
    </w:rPr>
  </w:style>
  <w:style w:type="character" w:styleId="UnresolvedMention">
    <w:name w:val="Unresolved Mention"/>
    <w:basedOn w:val="DefaultParagraphFont"/>
    <w:uiPriority w:val="99"/>
    <w:semiHidden/>
    <w:unhideWhenUsed/>
    <w:rsid w:val="00A87EFB"/>
    <w:rPr>
      <w:color w:val="605E5C"/>
      <w:shd w:val="clear" w:color="auto" w:fill="E1DFDD"/>
    </w:rPr>
  </w:style>
  <w:style w:type="character" w:customStyle="1" w:styleId="Heading1Char">
    <w:name w:val="Heading 1 Char"/>
    <w:basedOn w:val="DefaultParagraphFont"/>
    <w:link w:val="Heading1"/>
    <w:uiPriority w:val="9"/>
    <w:rsid w:val="00884D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4D2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4D26"/>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C0988"/>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C0988"/>
    <w:rPr>
      <w:kern w:val="0"/>
      <w:lang w:val="en-US" w:eastAsia="en-US"/>
      <w14:ligatures w14:val="none"/>
    </w:rPr>
  </w:style>
  <w:style w:type="paragraph" w:styleId="TOCHeading">
    <w:name w:val="TOC Heading"/>
    <w:basedOn w:val="Heading1"/>
    <w:next w:val="Normal"/>
    <w:uiPriority w:val="39"/>
    <w:unhideWhenUsed/>
    <w:qFormat/>
    <w:rsid w:val="006C0988"/>
    <w:pPr>
      <w:widowControl/>
      <w:jc w:val="left"/>
      <w:outlineLvl w:val="9"/>
    </w:pPr>
    <w:rPr>
      <w:kern w:val="0"/>
      <w:lang w:val="en-US" w:eastAsia="en-US"/>
      <w14:ligatures w14:val="none"/>
    </w:rPr>
  </w:style>
  <w:style w:type="paragraph" w:styleId="TOC1">
    <w:name w:val="toc 1"/>
    <w:basedOn w:val="Normal"/>
    <w:next w:val="Normal"/>
    <w:autoRedefine/>
    <w:uiPriority w:val="39"/>
    <w:unhideWhenUsed/>
    <w:rsid w:val="006C0988"/>
    <w:pPr>
      <w:spacing w:after="100"/>
    </w:pPr>
  </w:style>
  <w:style w:type="paragraph" w:styleId="TOC2">
    <w:name w:val="toc 2"/>
    <w:basedOn w:val="Normal"/>
    <w:next w:val="Normal"/>
    <w:autoRedefine/>
    <w:uiPriority w:val="39"/>
    <w:unhideWhenUsed/>
    <w:rsid w:val="006C0988"/>
    <w:pPr>
      <w:spacing w:after="100"/>
      <w:ind w:left="220"/>
    </w:pPr>
  </w:style>
  <w:style w:type="paragraph" w:styleId="TOC3">
    <w:name w:val="toc 3"/>
    <w:basedOn w:val="Normal"/>
    <w:next w:val="Normal"/>
    <w:autoRedefine/>
    <w:uiPriority w:val="39"/>
    <w:unhideWhenUsed/>
    <w:rsid w:val="006C098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1457">
      <w:bodyDiv w:val="1"/>
      <w:marLeft w:val="0"/>
      <w:marRight w:val="0"/>
      <w:marTop w:val="0"/>
      <w:marBottom w:val="0"/>
      <w:divBdr>
        <w:top w:val="none" w:sz="0" w:space="0" w:color="auto"/>
        <w:left w:val="none" w:sz="0" w:space="0" w:color="auto"/>
        <w:bottom w:val="none" w:sz="0" w:space="0" w:color="auto"/>
        <w:right w:val="none" w:sz="0" w:space="0" w:color="auto"/>
      </w:divBdr>
      <w:divsChild>
        <w:div w:id="1952935016">
          <w:marLeft w:val="0"/>
          <w:marRight w:val="0"/>
          <w:marTop w:val="0"/>
          <w:marBottom w:val="0"/>
          <w:divBdr>
            <w:top w:val="none" w:sz="0" w:space="0" w:color="auto"/>
            <w:left w:val="none" w:sz="0" w:space="0" w:color="auto"/>
            <w:bottom w:val="none" w:sz="0" w:space="0" w:color="auto"/>
            <w:right w:val="none" w:sz="0" w:space="0" w:color="auto"/>
          </w:divBdr>
        </w:div>
      </w:divsChild>
    </w:div>
    <w:div w:id="558785781">
      <w:bodyDiv w:val="1"/>
      <w:marLeft w:val="0"/>
      <w:marRight w:val="0"/>
      <w:marTop w:val="0"/>
      <w:marBottom w:val="0"/>
      <w:divBdr>
        <w:top w:val="none" w:sz="0" w:space="0" w:color="auto"/>
        <w:left w:val="none" w:sz="0" w:space="0" w:color="auto"/>
        <w:bottom w:val="none" w:sz="0" w:space="0" w:color="auto"/>
        <w:right w:val="none" w:sz="0" w:space="0" w:color="auto"/>
      </w:divBdr>
    </w:div>
    <w:div w:id="567765053">
      <w:bodyDiv w:val="1"/>
      <w:marLeft w:val="0"/>
      <w:marRight w:val="0"/>
      <w:marTop w:val="0"/>
      <w:marBottom w:val="0"/>
      <w:divBdr>
        <w:top w:val="none" w:sz="0" w:space="0" w:color="auto"/>
        <w:left w:val="none" w:sz="0" w:space="0" w:color="auto"/>
        <w:bottom w:val="none" w:sz="0" w:space="0" w:color="auto"/>
        <w:right w:val="none" w:sz="0" w:space="0" w:color="auto"/>
      </w:divBdr>
    </w:div>
    <w:div w:id="641816226">
      <w:bodyDiv w:val="1"/>
      <w:marLeft w:val="0"/>
      <w:marRight w:val="0"/>
      <w:marTop w:val="0"/>
      <w:marBottom w:val="0"/>
      <w:divBdr>
        <w:top w:val="none" w:sz="0" w:space="0" w:color="auto"/>
        <w:left w:val="none" w:sz="0" w:space="0" w:color="auto"/>
        <w:bottom w:val="none" w:sz="0" w:space="0" w:color="auto"/>
        <w:right w:val="none" w:sz="0" w:space="0" w:color="auto"/>
      </w:divBdr>
      <w:divsChild>
        <w:div w:id="389041478">
          <w:marLeft w:val="0"/>
          <w:marRight w:val="0"/>
          <w:marTop w:val="0"/>
          <w:marBottom w:val="0"/>
          <w:divBdr>
            <w:top w:val="none" w:sz="0" w:space="0" w:color="auto"/>
            <w:left w:val="none" w:sz="0" w:space="0" w:color="auto"/>
            <w:bottom w:val="none" w:sz="0" w:space="0" w:color="auto"/>
            <w:right w:val="none" w:sz="0" w:space="0" w:color="auto"/>
          </w:divBdr>
        </w:div>
      </w:divsChild>
    </w:div>
    <w:div w:id="676467936">
      <w:bodyDiv w:val="1"/>
      <w:marLeft w:val="0"/>
      <w:marRight w:val="0"/>
      <w:marTop w:val="0"/>
      <w:marBottom w:val="0"/>
      <w:divBdr>
        <w:top w:val="none" w:sz="0" w:space="0" w:color="auto"/>
        <w:left w:val="none" w:sz="0" w:space="0" w:color="auto"/>
        <w:bottom w:val="none" w:sz="0" w:space="0" w:color="auto"/>
        <w:right w:val="none" w:sz="0" w:space="0" w:color="auto"/>
      </w:divBdr>
      <w:divsChild>
        <w:div w:id="531455417">
          <w:marLeft w:val="0"/>
          <w:marRight w:val="0"/>
          <w:marTop w:val="0"/>
          <w:marBottom w:val="0"/>
          <w:divBdr>
            <w:top w:val="none" w:sz="0" w:space="0" w:color="auto"/>
            <w:left w:val="none" w:sz="0" w:space="0" w:color="auto"/>
            <w:bottom w:val="none" w:sz="0" w:space="0" w:color="auto"/>
            <w:right w:val="none" w:sz="0" w:space="0" w:color="auto"/>
          </w:divBdr>
        </w:div>
      </w:divsChild>
    </w:div>
    <w:div w:id="939609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stackoverflow.com/questions/35991403/pip-install-unroll-python-setup-py-egg-info-failed-with-error-code-1"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stackoverflow.com/questions/41912372/dlib-installation-on-windows-10"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stackoverflow.com/questions/16469086/npm-cant-install-socket-io"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F6E3B9C9EC471FB180448273385EF0"/>
        <w:category>
          <w:name w:val="General"/>
          <w:gallery w:val="placeholder"/>
        </w:category>
        <w:types>
          <w:type w:val="bbPlcHdr"/>
        </w:types>
        <w:behaviors>
          <w:behavior w:val="content"/>
        </w:behaviors>
        <w:guid w:val="{0E0E3458-97BF-4B43-9206-B8A7EDDFB363}"/>
      </w:docPartPr>
      <w:docPartBody>
        <w:p w:rsidR="0076153F" w:rsidRDefault="008D177E" w:rsidP="008D177E">
          <w:pPr>
            <w:pStyle w:val="E6F6E3B9C9EC471FB180448273385EF0"/>
          </w:pPr>
          <w:r>
            <w:rPr>
              <w:rFonts w:asciiTheme="majorHAnsi" w:eastAsiaTheme="majorEastAsia" w:hAnsiTheme="majorHAnsi" w:cstheme="majorBidi"/>
              <w:caps/>
              <w:color w:val="4472C4" w:themeColor="accent1"/>
              <w:sz w:val="80"/>
              <w:szCs w:val="80"/>
            </w:rPr>
            <w:t>[Document title]</w:t>
          </w:r>
        </w:p>
      </w:docPartBody>
    </w:docPart>
    <w:docPart>
      <w:docPartPr>
        <w:name w:val="5CD6BAAAD67C4AEAABF745496730E444"/>
        <w:category>
          <w:name w:val="General"/>
          <w:gallery w:val="placeholder"/>
        </w:category>
        <w:types>
          <w:type w:val="bbPlcHdr"/>
        </w:types>
        <w:behaviors>
          <w:behavior w:val="content"/>
        </w:behaviors>
        <w:guid w:val="{AA9117AC-9F65-44DC-80D1-6C8C4D8C2A37}"/>
      </w:docPartPr>
      <w:docPartBody>
        <w:p w:rsidR="0076153F" w:rsidRDefault="008D177E" w:rsidP="008D177E">
          <w:pPr>
            <w:pStyle w:val="5CD6BAAAD67C4AEAABF745496730E44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177E"/>
    <w:rsid w:val="002C0B0B"/>
    <w:rsid w:val="002F4BAE"/>
    <w:rsid w:val="003D7C25"/>
    <w:rsid w:val="007311B6"/>
    <w:rsid w:val="0076153F"/>
    <w:rsid w:val="007F39D8"/>
    <w:rsid w:val="008D177E"/>
    <w:rsid w:val="00B52391"/>
    <w:rsid w:val="00B550E5"/>
    <w:rsid w:val="00CC52D5"/>
    <w:rsid w:val="00E01F7E"/>
    <w:rsid w:val="00F840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F6E3B9C9EC471FB180448273385EF0">
    <w:name w:val="E6F6E3B9C9EC471FB180448273385EF0"/>
    <w:rsid w:val="008D177E"/>
  </w:style>
  <w:style w:type="paragraph" w:customStyle="1" w:styleId="5CD6BAAAD67C4AEAABF745496730E444">
    <w:name w:val="5CD6BAAAD67C4AEAABF745496730E444"/>
    <w:rsid w:val="008D1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4-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1EE168-B049-4DBC-8BE9-DB7F7C379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1</TotalTime>
  <Pages>16</Pages>
  <Words>2935</Words>
  <Characters>1673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Distributed Systems Project Report</vt:lpstr>
    </vt:vector>
  </TitlesOfParts>
  <Company/>
  <LinksUpToDate>false</LinksUpToDate>
  <CharactersWithSpaces>1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Systems Project Report</dc:title>
  <dc:subject>Live Video Streaming Service with Facial Recognition</dc:subject>
  <dc:creator>Yikun Fan (20099869)</dc:creator>
  <cp:keywords/>
  <dc:description/>
  <cp:lastModifiedBy>Yikun Fan (20099869)</cp:lastModifiedBy>
  <cp:revision>41</cp:revision>
  <dcterms:created xsi:type="dcterms:W3CDTF">2023-04-29T10:48:00Z</dcterms:created>
  <dcterms:modified xsi:type="dcterms:W3CDTF">2023-05-03T16:30:00Z</dcterms:modified>
</cp:coreProperties>
</file>